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23FC9" w14:textId="77777777" w:rsidR="00137354" w:rsidRDefault="00137354" w:rsidP="00AB7A5A">
      <w:pPr>
        <w:pStyle w:val="Ttulo3"/>
        <w:spacing w:before="64"/>
        <w:ind w:left="0"/>
        <w:jc w:val="left"/>
      </w:pPr>
    </w:p>
    <w:p w14:paraId="5141BBD5" w14:textId="14AE55B2" w:rsidR="00053057" w:rsidRPr="00AD00D0" w:rsidRDefault="002C2BF3" w:rsidP="0080029F">
      <w:pPr>
        <w:pStyle w:val="Ttulo3"/>
        <w:spacing w:before="13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ANEXO I</w:t>
      </w:r>
      <w:r w:rsidR="00330506" w:rsidRPr="00AD00D0">
        <w:rPr>
          <w:sz w:val="20"/>
          <w:szCs w:val="20"/>
        </w:rPr>
        <w:t>II</w:t>
      </w:r>
      <w:r w:rsidRPr="00AD00D0">
        <w:rPr>
          <w:sz w:val="20"/>
          <w:szCs w:val="20"/>
        </w:rPr>
        <w:t xml:space="preserve"> – FORMULÁRIO DE </w:t>
      </w:r>
      <w:r w:rsidR="00BB2B0B" w:rsidRPr="00AD00D0">
        <w:rPr>
          <w:sz w:val="20"/>
          <w:szCs w:val="20"/>
        </w:rPr>
        <w:t xml:space="preserve">INSCRIÇÃO </w:t>
      </w:r>
      <w:r w:rsidR="002E010E" w:rsidRPr="00AD00D0">
        <w:rPr>
          <w:sz w:val="20"/>
          <w:szCs w:val="20"/>
        </w:rPr>
        <w:t>202</w:t>
      </w:r>
      <w:r w:rsidR="001714AD" w:rsidRPr="00AD00D0">
        <w:rPr>
          <w:sz w:val="20"/>
          <w:szCs w:val="20"/>
        </w:rPr>
        <w:t>6</w:t>
      </w:r>
      <w:r w:rsidR="002E010E" w:rsidRPr="00AD00D0">
        <w:rPr>
          <w:sz w:val="20"/>
          <w:szCs w:val="20"/>
        </w:rPr>
        <w:t>/</w:t>
      </w:r>
      <w:r w:rsidR="00987643" w:rsidRPr="00AD00D0">
        <w:rPr>
          <w:sz w:val="20"/>
          <w:szCs w:val="20"/>
        </w:rPr>
        <w:t>1</w:t>
      </w:r>
    </w:p>
    <w:p w14:paraId="61CFC992" w14:textId="062384FD" w:rsidR="00053057" w:rsidRPr="00AD00D0" w:rsidRDefault="00F3182E" w:rsidP="0080029F">
      <w:pPr>
        <w:pStyle w:val="Corpodetexto"/>
        <w:ind w:left="101"/>
        <w:rPr>
          <w:b/>
          <w:sz w:val="20"/>
          <w:szCs w:val="20"/>
        </w:rPr>
      </w:pPr>
      <w:r w:rsidRPr="00AD00D0">
        <w:rPr>
          <w:noProof/>
          <w:sz w:val="20"/>
          <w:szCs w:val="20"/>
          <w:lang w:bidi="ar-SA"/>
        </w:rPr>
        <w:drawing>
          <wp:anchor distT="0" distB="0" distL="0" distR="0" simplePos="0" relativeHeight="251657728" behindDoc="0" locked="0" layoutInCell="1" allowOverlap="1" wp14:anchorId="4180E188" wp14:editId="1BB19BF4">
            <wp:simplePos x="0" y="0"/>
            <wp:positionH relativeFrom="margin">
              <wp:align>center</wp:align>
            </wp:positionH>
            <wp:positionV relativeFrom="paragraph">
              <wp:posOffset>284480</wp:posOffset>
            </wp:positionV>
            <wp:extent cx="752697" cy="694944"/>
            <wp:effectExtent l="0" t="0" r="0" b="0"/>
            <wp:wrapTopAndBottom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2697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74D528" w14:textId="4FEB04C9" w:rsidR="00053057" w:rsidRPr="00AD00D0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6704EEFA" w14:textId="77777777" w:rsidR="00265EA2" w:rsidRPr="00AD00D0" w:rsidRDefault="00265EA2" w:rsidP="00265EA2">
      <w:pPr>
        <w:pStyle w:val="Ttulo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UNIVERSIDADE DO EXTREMO SUL CATARINENSE – UNESC</w:t>
      </w:r>
    </w:p>
    <w:p w14:paraId="4350DEA3" w14:textId="77777777" w:rsidR="00265EA2" w:rsidRPr="00AD00D0" w:rsidRDefault="00265EA2" w:rsidP="00265EA2">
      <w:pPr>
        <w:pStyle w:val="Ttulo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PRÓ-REITORIA DE PESQUISA, PÓS-GRADUAÇÃO, INOVAÇÃO E EXTENSÃO</w:t>
      </w:r>
    </w:p>
    <w:p w14:paraId="1079E9AF" w14:textId="77777777" w:rsidR="00265EA2" w:rsidRPr="00AD00D0" w:rsidRDefault="00265EA2" w:rsidP="00265EA2">
      <w:pPr>
        <w:pStyle w:val="Ttulo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DIRETORIA DE PESQUISA E PÓS-GRADUAÇÃO STRICTO SENSU</w:t>
      </w:r>
    </w:p>
    <w:p w14:paraId="3006A994" w14:textId="77777777" w:rsidR="00265EA2" w:rsidRPr="00AD00D0" w:rsidRDefault="00265EA2" w:rsidP="00265EA2">
      <w:pPr>
        <w:pStyle w:val="Ttulo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Programa de Pós-Graduação em Ciências da Saúde (Mestrado e Doutorado)</w:t>
      </w:r>
    </w:p>
    <w:p w14:paraId="70B99D85" w14:textId="2C16B7D2" w:rsidR="00265EA2" w:rsidRPr="00AD00D0" w:rsidRDefault="00265EA2" w:rsidP="00265EA2">
      <w:pPr>
        <w:pStyle w:val="Ttulo3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Recomendado pela CAPES – Homologado pelo CNE – Portaria Nº 609 de 14.03.2019</w:t>
      </w:r>
    </w:p>
    <w:p w14:paraId="4E37C6D7" w14:textId="59D0232D" w:rsidR="00265EA2" w:rsidRPr="00AD00D0" w:rsidRDefault="00265EA2" w:rsidP="00265EA2">
      <w:pPr>
        <w:pStyle w:val="Ttulo3"/>
        <w:ind w:left="0"/>
        <w:jc w:val="left"/>
        <w:rPr>
          <w:sz w:val="20"/>
          <w:szCs w:val="20"/>
        </w:rPr>
      </w:pPr>
      <w:r w:rsidRPr="00AD00D0">
        <w:rPr>
          <w:sz w:val="20"/>
          <w:szCs w:val="20"/>
        </w:rPr>
        <w:t>__________________________________________________________________________</w:t>
      </w:r>
    </w:p>
    <w:p w14:paraId="2A4C6FD3" w14:textId="048C074D" w:rsidR="00053057" w:rsidRPr="00AD00D0" w:rsidRDefault="002C2BF3" w:rsidP="00265EA2">
      <w:pPr>
        <w:pStyle w:val="Ttulo3"/>
        <w:spacing w:before="166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FORMULÁRIO DE INSCRIÇÃO</w:t>
      </w:r>
      <w:r w:rsidR="003D4E41" w:rsidRPr="00AD00D0">
        <w:rPr>
          <w:sz w:val="20"/>
          <w:szCs w:val="20"/>
        </w:rPr>
        <w:t xml:space="preserve"> 202</w:t>
      </w:r>
      <w:r w:rsidR="001714AD" w:rsidRPr="00AD00D0">
        <w:rPr>
          <w:sz w:val="20"/>
          <w:szCs w:val="20"/>
        </w:rPr>
        <w:t>6</w:t>
      </w:r>
      <w:r w:rsidR="003D4E41" w:rsidRPr="00AD00D0">
        <w:rPr>
          <w:sz w:val="20"/>
          <w:szCs w:val="20"/>
        </w:rPr>
        <w:t>/</w:t>
      </w:r>
      <w:r w:rsidR="00987643" w:rsidRPr="00AD00D0">
        <w:rPr>
          <w:sz w:val="20"/>
          <w:szCs w:val="20"/>
        </w:rPr>
        <w:t>1</w:t>
      </w:r>
    </w:p>
    <w:p w14:paraId="0D6B56C0" w14:textId="0E50C3BB" w:rsidR="00634E12" w:rsidRPr="00AD00D0" w:rsidRDefault="00634E12" w:rsidP="00265EA2">
      <w:pPr>
        <w:pStyle w:val="Ttulo3"/>
        <w:spacing w:before="166"/>
        <w:ind w:left="101"/>
        <w:rPr>
          <w:sz w:val="20"/>
          <w:szCs w:val="20"/>
        </w:rPr>
      </w:pPr>
      <w:r w:rsidRPr="00AD00D0">
        <w:rPr>
          <w:sz w:val="20"/>
          <w:szCs w:val="20"/>
        </w:rPr>
        <w:t>DOUTORADO</w:t>
      </w:r>
    </w:p>
    <w:p w14:paraId="516AB5D6" w14:textId="77777777" w:rsidR="00053057" w:rsidRPr="00AD00D0" w:rsidRDefault="00053057" w:rsidP="0080029F">
      <w:pPr>
        <w:pStyle w:val="Corpodetexto"/>
        <w:ind w:left="101"/>
        <w:rPr>
          <w:b/>
          <w:sz w:val="20"/>
          <w:szCs w:val="20"/>
        </w:rPr>
      </w:pPr>
    </w:p>
    <w:p w14:paraId="05CEB7D3" w14:textId="77777777" w:rsidR="00053057" w:rsidRPr="00AD00D0" w:rsidRDefault="00053057" w:rsidP="0080029F">
      <w:pPr>
        <w:pStyle w:val="Corpodetexto"/>
        <w:spacing w:before="5"/>
        <w:ind w:left="101"/>
        <w:rPr>
          <w:b/>
          <w:sz w:val="20"/>
          <w:szCs w:val="20"/>
        </w:rPr>
      </w:pP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7"/>
        <w:gridCol w:w="1172"/>
        <w:gridCol w:w="937"/>
        <w:gridCol w:w="282"/>
        <w:gridCol w:w="498"/>
        <w:gridCol w:w="368"/>
        <w:gridCol w:w="2472"/>
      </w:tblGrid>
      <w:tr w:rsidR="00987643" w:rsidRPr="00AD00D0" w14:paraId="637C3E6D" w14:textId="77777777" w:rsidTr="00273071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FA2C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Nome Completo: </w:t>
            </w:r>
          </w:p>
        </w:tc>
      </w:tr>
      <w:tr w:rsidR="00987643" w:rsidRPr="00AD00D0" w14:paraId="3A09D81F" w14:textId="77777777" w:rsidTr="00273071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D0A3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Estado Civil: 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CC69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Nacionalidade: </w:t>
            </w:r>
          </w:p>
        </w:tc>
      </w:tr>
      <w:tr w:rsidR="00987643" w:rsidRPr="00AD00D0" w14:paraId="08DCE216" w14:textId="77777777" w:rsidTr="00273071">
        <w:trPr>
          <w:trHeight w:val="362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0065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CPF: </w:t>
            </w:r>
          </w:p>
        </w:tc>
      </w:tr>
      <w:tr w:rsidR="00987643" w:rsidRPr="00AD00D0" w14:paraId="1FA5D2AF" w14:textId="77777777" w:rsidTr="00273071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0CBC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RG: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73840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Órgão Emissor:</w:t>
            </w:r>
          </w:p>
        </w:tc>
      </w:tr>
      <w:tr w:rsidR="00987643" w:rsidRPr="00AD00D0" w14:paraId="5FE7A4E4" w14:textId="77777777" w:rsidTr="00273071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388D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Data de Expedição: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3CCF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UF:</w:t>
            </w:r>
          </w:p>
        </w:tc>
      </w:tr>
      <w:tr w:rsidR="00987643" w:rsidRPr="00AD00D0" w14:paraId="161FB22C" w14:textId="77777777" w:rsidTr="00273071">
        <w:trPr>
          <w:trHeight w:val="375"/>
          <w:jc w:val="center"/>
        </w:trPr>
        <w:tc>
          <w:tcPr>
            <w:tcW w:w="53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BAE9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Data de Nascimento: </w:t>
            </w:r>
          </w:p>
        </w:tc>
        <w:tc>
          <w:tcPr>
            <w:tcW w:w="3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84EB1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Sexo: </w:t>
            </w:r>
          </w:p>
        </w:tc>
      </w:tr>
      <w:tr w:rsidR="00987643" w:rsidRPr="00AD00D0" w14:paraId="627B36EF" w14:textId="77777777" w:rsidTr="00273071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FB9A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Nome do Pai: </w:t>
            </w:r>
          </w:p>
        </w:tc>
      </w:tr>
      <w:tr w:rsidR="00987643" w:rsidRPr="00AD00D0" w14:paraId="49B3E788" w14:textId="77777777" w:rsidTr="00273071">
        <w:trPr>
          <w:trHeight w:val="362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74F8F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Nome da Mãe: </w:t>
            </w:r>
          </w:p>
        </w:tc>
      </w:tr>
      <w:tr w:rsidR="00987643" w:rsidRPr="00AD00D0" w14:paraId="6E514993" w14:textId="77777777" w:rsidTr="00273071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2A4B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Endereço Residencial: </w:t>
            </w:r>
          </w:p>
        </w:tc>
      </w:tr>
      <w:tr w:rsidR="00987643" w:rsidRPr="00AD00D0" w14:paraId="3B8E282B" w14:textId="77777777" w:rsidTr="00273071">
        <w:trPr>
          <w:trHeight w:val="375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06D6F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Bairro: </w:t>
            </w:r>
          </w:p>
        </w:tc>
        <w:tc>
          <w:tcPr>
            <w:tcW w:w="2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1DDB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Cidade:</w:t>
            </w:r>
            <w:r w:rsidRPr="00AD00D0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2EED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CEP: </w:t>
            </w:r>
          </w:p>
        </w:tc>
      </w:tr>
      <w:tr w:rsidR="00987643" w:rsidRPr="00AD00D0" w14:paraId="5CFB4B43" w14:textId="77777777" w:rsidTr="00273071">
        <w:trPr>
          <w:trHeight w:val="375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CCF1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Telefone:</w:t>
            </w:r>
            <w:r w:rsidRPr="00AD00D0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12CA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Celular:</w:t>
            </w:r>
            <w:r w:rsidRPr="00AD00D0">
              <w:rPr>
                <w:b/>
                <w:iCs/>
                <w:sz w:val="20"/>
                <w:szCs w:val="20"/>
              </w:rPr>
              <w:tab/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B609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E-mail: </w:t>
            </w:r>
          </w:p>
        </w:tc>
      </w:tr>
      <w:tr w:rsidR="00987643" w:rsidRPr="00AD00D0" w14:paraId="5878A463" w14:textId="77777777" w:rsidTr="00273071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33AEF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Estado e Município de Nascimento:</w:t>
            </w:r>
            <w:r w:rsidRPr="00AD00D0">
              <w:rPr>
                <w:b/>
                <w:iCs/>
                <w:sz w:val="20"/>
                <w:szCs w:val="20"/>
              </w:rPr>
              <w:tab/>
            </w:r>
          </w:p>
        </w:tc>
      </w:tr>
      <w:tr w:rsidR="00987643" w:rsidRPr="00AD00D0" w14:paraId="1EF662CE" w14:textId="77777777" w:rsidTr="00273071">
        <w:trPr>
          <w:trHeight w:val="362"/>
          <w:jc w:val="center"/>
        </w:trPr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4155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Nº Título Eleitoral: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22BC6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Zona:</w:t>
            </w:r>
          </w:p>
        </w:tc>
        <w:tc>
          <w:tcPr>
            <w:tcW w:w="12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393A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Seção:</w:t>
            </w:r>
          </w:p>
        </w:tc>
        <w:tc>
          <w:tcPr>
            <w:tcW w:w="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E27EE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UF: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C8B4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>Município:</w:t>
            </w:r>
          </w:p>
        </w:tc>
      </w:tr>
      <w:tr w:rsidR="00987643" w:rsidRPr="00AD00D0" w14:paraId="48B004D7" w14:textId="77777777" w:rsidTr="00273071">
        <w:trPr>
          <w:trHeight w:val="37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94243" w14:textId="77777777" w:rsidR="00987643" w:rsidRPr="00AD00D0" w:rsidRDefault="00987643" w:rsidP="00987643">
            <w:pPr>
              <w:ind w:left="101"/>
              <w:rPr>
                <w:b/>
                <w:iCs/>
                <w:sz w:val="20"/>
                <w:szCs w:val="20"/>
              </w:rPr>
            </w:pPr>
            <w:r w:rsidRPr="00AD00D0">
              <w:rPr>
                <w:b/>
                <w:iCs/>
                <w:sz w:val="20"/>
                <w:szCs w:val="20"/>
              </w:rPr>
              <w:t xml:space="preserve">Data de expedição Título Eleitoral: </w:t>
            </w:r>
          </w:p>
        </w:tc>
      </w:tr>
      <w:tr w:rsidR="00987643" w:rsidRPr="00AD00D0" w14:paraId="755A20AF" w14:textId="77777777" w:rsidTr="00273071">
        <w:trPr>
          <w:trHeight w:val="1145"/>
          <w:jc w:val="center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4472" w14:textId="7088EC28" w:rsidR="00987643" w:rsidRPr="00AD00D0" w:rsidRDefault="00F074A2" w:rsidP="00F074A2">
            <w:pPr>
              <w:ind w:left="101"/>
              <w:rPr>
                <w:b/>
                <w:sz w:val="20"/>
                <w:szCs w:val="20"/>
              </w:rPr>
            </w:pPr>
            <w:r w:rsidRPr="00AD00D0">
              <w:rPr>
                <w:b/>
                <w:sz w:val="20"/>
                <w:szCs w:val="20"/>
              </w:rPr>
              <w:t xml:space="preserve">Opção de Modalidade de Bolsa: </w:t>
            </w:r>
          </w:p>
          <w:p w14:paraId="03329505" w14:textId="6F86ADE0" w:rsidR="00987643" w:rsidRPr="00AD00D0" w:rsidRDefault="00987643" w:rsidP="00987643">
            <w:pPr>
              <w:ind w:left="101"/>
              <w:rPr>
                <w:sz w:val="20"/>
                <w:szCs w:val="20"/>
              </w:rPr>
            </w:pPr>
            <w:r w:rsidRPr="00AD00D0">
              <w:rPr>
                <w:sz w:val="20"/>
                <w:szCs w:val="20"/>
              </w:rPr>
              <w:t xml:space="preserve">(   ) Benefício </w:t>
            </w:r>
            <w:r w:rsidR="00607066" w:rsidRPr="00AD00D0">
              <w:rPr>
                <w:sz w:val="20"/>
                <w:szCs w:val="20"/>
              </w:rPr>
              <w:t xml:space="preserve">CAPES - </w:t>
            </w:r>
            <w:r w:rsidRPr="00AD00D0">
              <w:rPr>
                <w:sz w:val="20"/>
                <w:szCs w:val="20"/>
              </w:rPr>
              <w:t>Modalidade I (bolsa integral de Pós-Graduação + taxa escolar)</w:t>
            </w:r>
          </w:p>
          <w:p w14:paraId="468B9EDB" w14:textId="562371A6" w:rsidR="00987643" w:rsidRPr="00AD00D0" w:rsidRDefault="00987643" w:rsidP="00987643">
            <w:pPr>
              <w:ind w:left="101"/>
              <w:rPr>
                <w:sz w:val="20"/>
                <w:szCs w:val="20"/>
              </w:rPr>
            </w:pPr>
            <w:r w:rsidRPr="00AD00D0">
              <w:rPr>
                <w:sz w:val="20"/>
                <w:szCs w:val="20"/>
              </w:rPr>
              <w:t xml:space="preserve">(   ) Benefício </w:t>
            </w:r>
            <w:r w:rsidR="0091450C" w:rsidRPr="00AD00D0">
              <w:rPr>
                <w:sz w:val="20"/>
                <w:szCs w:val="20"/>
              </w:rPr>
              <w:t xml:space="preserve">CAPES - </w:t>
            </w:r>
            <w:r w:rsidRPr="00AD00D0">
              <w:rPr>
                <w:sz w:val="20"/>
                <w:szCs w:val="20"/>
              </w:rPr>
              <w:t>Modalidade II (taxa escolar)</w:t>
            </w:r>
          </w:p>
        </w:tc>
      </w:tr>
    </w:tbl>
    <w:p w14:paraId="5F9B7F71" w14:textId="7777C826" w:rsidR="00053057" w:rsidRPr="00F2302B" w:rsidRDefault="00053057" w:rsidP="00F54EF8">
      <w:pPr>
        <w:spacing w:before="70"/>
        <w:rPr>
          <w:i/>
          <w:sz w:val="20"/>
          <w:szCs w:val="20"/>
        </w:rPr>
      </w:pPr>
      <w:bookmarkStart w:id="0" w:name="_GoBack"/>
      <w:bookmarkEnd w:id="0"/>
    </w:p>
    <w:sectPr w:rsidR="00053057" w:rsidRPr="00F2302B" w:rsidSect="00A048FD">
      <w:pgSz w:w="11900" w:h="16850"/>
      <w:pgMar w:top="1701" w:right="1134" w:bottom="1134" w:left="1701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F3C621" w16cid:durableId="2CD92AC5"/>
  <w16cid:commentId w16cid:paraId="4E5D66C1" w16cid:durableId="2CA5DDD0"/>
  <w16cid:commentId w16cid:paraId="3188A817" w16cid:durableId="2CD92A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A2E3" w14:textId="77777777" w:rsidR="00907BA1" w:rsidRDefault="00907BA1" w:rsidP="00664890">
      <w:r>
        <w:separator/>
      </w:r>
    </w:p>
  </w:endnote>
  <w:endnote w:type="continuationSeparator" w:id="0">
    <w:p w14:paraId="60FDCF16" w14:textId="77777777" w:rsidR="00907BA1" w:rsidRDefault="00907BA1" w:rsidP="00664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071AD" w14:textId="77777777" w:rsidR="00907BA1" w:rsidRDefault="00907BA1" w:rsidP="00664890">
      <w:r>
        <w:separator/>
      </w:r>
    </w:p>
  </w:footnote>
  <w:footnote w:type="continuationSeparator" w:id="0">
    <w:p w14:paraId="6318BFB8" w14:textId="77777777" w:rsidR="00907BA1" w:rsidRDefault="00907BA1" w:rsidP="00664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894EE874"/>
    <w:lvl w:ilvl="0">
      <w:start w:val="1"/>
      <w:numFmt w:val="upperRoman"/>
      <w:lvlText w:val="%1."/>
      <w:lvlJc w:val="left"/>
      <w:pPr>
        <w:tabs>
          <w:tab w:val="num" w:pos="720"/>
        </w:tabs>
        <w:ind w:left="720" w:firstLine="72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4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96"/>
        </w:tabs>
        <w:ind w:left="296" w:firstLine="222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firstLine="288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60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296"/>
        </w:tabs>
        <w:ind w:left="296" w:firstLine="438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firstLine="504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760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296"/>
        </w:tabs>
        <w:ind w:left="296" w:firstLine="6544"/>
      </w:pPr>
      <w:rPr>
        <w:rFonts w:ascii="Times New Roman" w:eastAsia="Arial Unicode MS" w:hAnsi="Times New Roman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4"/>
        <w:u w:val="none" w:color="000000"/>
        <w:vertAlign w:val="baseline"/>
        <w:rtl w:val="0"/>
        <w:em w:val="none"/>
        <w:lang w:val="pt-PT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13D26C3"/>
    <w:multiLevelType w:val="hybridMultilevel"/>
    <w:tmpl w:val="C8C22FAC"/>
    <w:lvl w:ilvl="0" w:tplc="53F8B5B0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F30CB"/>
    <w:multiLevelType w:val="multilevel"/>
    <w:tmpl w:val="27C4E086"/>
    <w:lvl w:ilvl="0">
      <w:start w:val="4"/>
      <w:numFmt w:val="decimal"/>
      <w:lvlText w:val="%1"/>
      <w:lvlJc w:val="left"/>
      <w:pPr>
        <w:ind w:left="360" w:hanging="360"/>
      </w:pPr>
      <w:rPr>
        <w:rFonts w:ascii="ArialMT" w:eastAsia="Times New Roman" w:hAnsi="ArialMT" w:cs="Times New Roman" w:hint="default"/>
        <w:color w:val="0C0C0C"/>
        <w:sz w:val="22"/>
      </w:rPr>
    </w:lvl>
    <w:lvl w:ilvl="1">
      <w:start w:val="7"/>
      <w:numFmt w:val="decimal"/>
      <w:lvlText w:val="%1.%2"/>
      <w:lvlJc w:val="left"/>
      <w:pPr>
        <w:ind w:left="480" w:hanging="360"/>
      </w:pPr>
      <w:rPr>
        <w:rFonts w:ascii="ArialMT" w:eastAsia="Times New Roman" w:hAnsi="ArialMT" w:cs="Times New Roman" w:hint="default"/>
        <w:color w:val="0C0C0C"/>
        <w:sz w:val="20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ascii="ArialMT" w:eastAsia="Times New Roman" w:hAnsi="ArialMT" w:cs="Times New Roman" w:hint="default"/>
        <w:color w:val="0C0C0C"/>
        <w:sz w:val="22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ArialMT" w:eastAsia="Times New Roman" w:hAnsi="ArialMT" w:cs="Times New Roman" w:hint="default"/>
        <w:color w:val="0C0C0C"/>
        <w:sz w:val="22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ArialMT" w:eastAsia="Times New Roman" w:hAnsi="ArialMT" w:cs="Times New Roman" w:hint="default"/>
        <w:color w:val="0C0C0C"/>
        <w:sz w:val="22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ascii="ArialMT" w:eastAsia="Times New Roman" w:hAnsi="ArialMT" w:cs="Times New Roman" w:hint="default"/>
        <w:color w:val="0C0C0C"/>
        <w:sz w:val="22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ArialMT" w:eastAsia="Times New Roman" w:hAnsi="ArialMT" w:cs="Times New Roman" w:hint="default"/>
        <w:color w:val="0C0C0C"/>
        <w:sz w:val="22"/>
      </w:rPr>
    </w:lvl>
  </w:abstractNum>
  <w:abstractNum w:abstractNumId="3" w15:restartNumberingAfterBreak="0">
    <w:nsid w:val="04DC1D52"/>
    <w:multiLevelType w:val="hybridMultilevel"/>
    <w:tmpl w:val="9F5E54CA"/>
    <w:lvl w:ilvl="0" w:tplc="F1F024A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6675FBF"/>
    <w:multiLevelType w:val="hybridMultilevel"/>
    <w:tmpl w:val="9AF8BFAC"/>
    <w:lvl w:ilvl="0" w:tplc="B0A0896C">
      <w:start w:val="1"/>
      <w:numFmt w:val="lowerLetter"/>
      <w:lvlText w:val="%1)"/>
      <w:lvlJc w:val="left"/>
      <w:pPr>
        <w:ind w:left="1494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06B92A34"/>
    <w:multiLevelType w:val="multilevel"/>
    <w:tmpl w:val="70366074"/>
    <w:lvl w:ilvl="0">
      <w:start w:val="3"/>
      <w:numFmt w:val="decimal"/>
      <w:lvlText w:val="%1"/>
      <w:lvlJc w:val="left"/>
      <w:pPr>
        <w:ind w:left="240" w:hanging="615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615"/>
      </w:pPr>
      <w:rPr>
        <w:rFonts w:hint="default"/>
        <w:lang w:val="pt-BR" w:eastAsia="pt-BR" w:bidi="pt-BR"/>
      </w:rPr>
    </w:lvl>
    <w:lvl w:ilvl="2">
      <w:start w:val="5"/>
      <w:numFmt w:val="decimal"/>
      <w:lvlText w:val="%1.%2.%3."/>
      <w:lvlJc w:val="left"/>
      <w:pPr>
        <w:ind w:left="10680" w:hanging="615"/>
      </w:pPr>
      <w:rPr>
        <w:rFonts w:ascii="Arial" w:eastAsia="Arial" w:hAnsi="Arial" w:cs="Arial" w:hint="default"/>
        <w:spacing w:val="-3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615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615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615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615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615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615"/>
      </w:pPr>
      <w:rPr>
        <w:rFonts w:hint="default"/>
        <w:lang w:val="pt-BR" w:eastAsia="pt-BR" w:bidi="pt-BR"/>
      </w:rPr>
    </w:lvl>
  </w:abstractNum>
  <w:abstractNum w:abstractNumId="6" w15:restartNumberingAfterBreak="0">
    <w:nsid w:val="08403C86"/>
    <w:multiLevelType w:val="multilevel"/>
    <w:tmpl w:val="4FBC49BA"/>
    <w:lvl w:ilvl="0">
      <w:start w:val="8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7" w15:restartNumberingAfterBreak="0">
    <w:nsid w:val="0864042F"/>
    <w:multiLevelType w:val="multilevel"/>
    <w:tmpl w:val="505431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7"/>
      <w:numFmt w:val="lowerLetter"/>
      <w:lvlText w:val="%3)"/>
      <w:lvlJc w:val="left"/>
      <w:pPr>
        <w:ind w:left="112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8" w15:restartNumberingAfterBreak="0">
    <w:nsid w:val="0B707048"/>
    <w:multiLevelType w:val="multilevel"/>
    <w:tmpl w:val="962828A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BED2204"/>
    <w:multiLevelType w:val="hybridMultilevel"/>
    <w:tmpl w:val="34A87E66"/>
    <w:lvl w:ilvl="0" w:tplc="A77CB634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6F244E04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49B04C2C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92AEB64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4D6C9944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31C4B604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4FC0FAB8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174C4542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5BB218B2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10" w15:restartNumberingAfterBreak="0">
    <w:nsid w:val="0C9E3CDE"/>
    <w:multiLevelType w:val="hybridMultilevel"/>
    <w:tmpl w:val="B7D859CA"/>
    <w:lvl w:ilvl="0" w:tplc="8B1E8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323A3D"/>
    <w:multiLevelType w:val="hybridMultilevel"/>
    <w:tmpl w:val="D98EB52A"/>
    <w:lvl w:ilvl="0" w:tplc="979A9064">
      <w:start w:val="1"/>
      <w:numFmt w:val="upperRoman"/>
      <w:pStyle w:val="ImportWordListStyleDefinition1985770520"/>
      <w:lvlText w:val="%1"/>
      <w:lvlJc w:val="left"/>
      <w:pPr>
        <w:ind w:left="221" w:hanging="142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C4A47654">
      <w:numFmt w:val="bullet"/>
      <w:lvlText w:val="•"/>
      <w:lvlJc w:val="left"/>
      <w:pPr>
        <w:ind w:left="1217" w:hanging="142"/>
      </w:pPr>
      <w:rPr>
        <w:rFonts w:hint="default"/>
        <w:lang w:val="pt-BR" w:eastAsia="pt-BR" w:bidi="pt-BR"/>
      </w:rPr>
    </w:lvl>
    <w:lvl w:ilvl="2" w:tplc="EAF07BA2">
      <w:numFmt w:val="bullet"/>
      <w:lvlText w:val="•"/>
      <w:lvlJc w:val="left"/>
      <w:pPr>
        <w:ind w:left="2215" w:hanging="142"/>
      </w:pPr>
      <w:rPr>
        <w:rFonts w:hint="default"/>
        <w:lang w:val="pt-BR" w:eastAsia="pt-BR" w:bidi="pt-BR"/>
      </w:rPr>
    </w:lvl>
    <w:lvl w:ilvl="3" w:tplc="8DD6D602">
      <w:numFmt w:val="bullet"/>
      <w:lvlText w:val="•"/>
      <w:lvlJc w:val="left"/>
      <w:pPr>
        <w:ind w:left="3213" w:hanging="142"/>
      </w:pPr>
      <w:rPr>
        <w:rFonts w:hint="default"/>
        <w:lang w:val="pt-BR" w:eastAsia="pt-BR" w:bidi="pt-BR"/>
      </w:rPr>
    </w:lvl>
    <w:lvl w:ilvl="4" w:tplc="C35E8154">
      <w:numFmt w:val="bullet"/>
      <w:lvlText w:val="•"/>
      <w:lvlJc w:val="left"/>
      <w:pPr>
        <w:ind w:left="4211" w:hanging="142"/>
      </w:pPr>
      <w:rPr>
        <w:rFonts w:hint="default"/>
        <w:lang w:val="pt-BR" w:eastAsia="pt-BR" w:bidi="pt-BR"/>
      </w:rPr>
    </w:lvl>
    <w:lvl w:ilvl="5" w:tplc="D6F4F0B4">
      <w:numFmt w:val="bullet"/>
      <w:lvlText w:val="•"/>
      <w:lvlJc w:val="left"/>
      <w:pPr>
        <w:ind w:left="5209" w:hanging="142"/>
      </w:pPr>
      <w:rPr>
        <w:rFonts w:hint="default"/>
        <w:lang w:val="pt-BR" w:eastAsia="pt-BR" w:bidi="pt-BR"/>
      </w:rPr>
    </w:lvl>
    <w:lvl w:ilvl="6" w:tplc="B484BBE6">
      <w:numFmt w:val="bullet"/>
      <w:lvlText w:val="•"/>
      <w:lvlJc w:val="left"/>
      <w:pPr>
        <w:ind w:left="6207" w:hanging="142"/>
      </w:pPr>
      <w:rPr>
        <w:rFonts w:hint="default"/>
        <w:lang w:val="pt-BR" w:eastAsia="pt-BR" w:bidi="pt-BR"/>
      </w:rPr>
    </w:lvl>
    <w:lvl w:ilvl="7" w:tplc="EFE270DC">
      <w:numFmt w:val="bullet"/>
      <w:lvlText w:val="•"/>
      <w:lvlJc w:val="left"/>
      <w:pPr>
        <w:ind w:left="7205" w:hanging="142"/>
      </w:pPr>
      <w:rPr>
        <w:rFonts w:hint="default"/>
        <w:lang w:val="pt-BR" w:eastAsia="pt-BR" w:bidi="pt-BR"/>
      </w:rPr>
    </w:lvl>
    <w:lvl w:ilvl="8" w:tplc="336ABEA8">
      <w:numFmt w:val="bullet"/>
      <w:lvlText w:val="•"/>
      <w:lvlJc w:val="left"/>
      <w:pPr>
        <w:ind w:left="8203" w:hanging="142"/>
      </w:pPr>
      <w:rPr>
        <w:rFonts w:hint="default"/>
        <w:lang w:val="pt-BR" w:eastAsia="pt-BR" w:bidi="pt-BR"/>
      </w:rPr>
    </w:lvl>
  </w:abstractNum>
  <w:abstractNum w:abstractNumId="12" w15:restartNumberingAfterBreak="0">
    <w:nsid w:val="17BA7247"/>
    <w:multiLevelType w:val="multilevel"/>
    <w:tmpl w:val="B29ED33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855" w:hanging="495"/>
      </w:pPr>
      <w:rPr>
        <w:rFonts w:ascii="Arial" w:hAnsi="Arial"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hAnsi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hAnsi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hAnsi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hAnsi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Arial" w:hAnsi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hAnsi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hAnsi="Arial" w:hint="default"/>
        <w:sz w:val="20"/>
      </w:rPr>
    </w:lvl>
  </w:abstractNum>
  <w:abstractNum w:abstractNumId="13" w15:restartNumberingAfterBreak="0">
    <w:nsid w:val="180D5057"/>
    <w:multiLevelType w:val="hybridMultilevel"/>
    <w:tmpl w:val="9BC8C550"/>
    <w:lvl w:ilvl="0" w:tplc="03C8643A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9564037"/>
    <w:multiLevelType w:val="multilevel"/>
    <w:tmpl w:val="9F808D9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1B7F0D92"/>
    <w:multiLevelType w:val="multilevel"/>
    <w:tmpl w:val="0BF06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1E3B6715"/>
    <w:multiLevelType w:val="multilevel"/>
    <w:tmpl w:val="12EE947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EFA20C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28A481C"/>
    <w:multiLevelType w:val="hybridMultilevel"/>
    <w:tmpl w:val="2312B33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8C197B"/>
    <w:multiLevelType w:val="hybridMultilevel"/>
    <w:tmpl w:val="C736D8A0"/>
    <w:lvl w:ilvl="0" w:tplc="0492C40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5659A7"/>
    <w:multiLevelType w:val="multilevel"/>
    <w:tmpl w:val="A54A9634"/>
    <w:lvl w:ilvl="0">
      <w:start w:val="4"/>
      <w:numFmt w:val="decimal"/>
      <w:lvlText w:val="%1"/>
      <w:lvlJc w:val="left"/>
      <w:pPr>
        <w:ind w:left="228" w:hanging="406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28" w:hanging="406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06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0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0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0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0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0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06"/>
      </w:pPr>
      <w:rPr>
        <w:rFonts w:hint="default"/>
        <w:lang w:val="pt-BR" w:eastAsia="pt-BR" w:bidi="pt-BR"/>
      </w:rPr>
    </w:lvl>
  </w:abstractNum>
  <w:abstractNum w:abstractNumId="21" w15:restartNumberingAfterBreak="0">
    <w:nsid w:val="2A827B29"/>
    <w:multiLevelType w:val="multilevel"/>
    <w:tmpl w:val="D618FE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2" w15:restartNumberingAfterBreak="0">
    <w:nsid w:val="2CCD6FC5"/>
    <w:multiLevelType w:val="hybridMultilevel"/>
    <w:tmpl w:val="D5F0F220"/>
    <w:lvl w:ilvl="0" w:tplc="73B2D4BE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2F934E91"/>
    <w:multiLevelType w:val="multilevel"/>
    <w:tmpl w:val="0F34BA74"/>
    <w:lvl w:ilvl="0">
      <w:start w:val="3"/>
      <w:numFmt w:val="decimal"/>
      <w:lvlText w:val="%1"/>
      <w:lvlJc w:val="left"/>
      <w:pPr>
        <w:ind w:left="240" w:hanging="552"/>
      </w:pPr>
      <w:rPr>
        <w:rFonts w:hint="default"/>
        <w:lang w:val="pt-BR" w:eastAsia="pt-BR" w:bidi="pt-BR"/>
      </w:rPr>
    </w:lvl>
    <w:lvl w:ilvl="1">
      <w:start w:val="3"/>
      <w:numFmt w:val="decimal"/>
      <w:lvlText w:val="%1.%2"/>
      <w:lvlJc w:val="left"/>
      <w:pPr>
        <w:ind w:left="240" w:hanging="552"/>
      </w:pPr>
      <w:rPr>
        <w:rFonts w:hint="default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52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52"/>
      </w:pPr>
      <w:rPr>
        <w:rFonts w:hint="default"/>
        <w:lang w:val="pt-BR" w:eastAsia="pt-BR" w:bidi="pt-BR"/>
      </w:rPr>
    </w:lvl>
  </w:abstractNum>
  <w:abstractNum w:abstractNumId="24" w15:restartNumberingAfterBreak="0">
    <w:nsid w:val="300910D8"/>
    <w:multiLevelType w:val="multilevel"/>
    <w:tmpl w:val="38FEE8B2"/>
    <w:lvl w:ilvl="0">
      <w:start w:val="3"/>
      <w:numFmt w:val="decimal"/>
      <w:lvlText w:val="%1"/>
      <w:lvlJc w:val="left"/>
      <w:pPr>
        <w:ind w:left="240" w:hanging="370"/>
      </w:pPr>
      <w:rPr>
        <w:rFonts w:hint="default"/>
        <w:lang w:val="pt-BR" w:eastAsia="pt-BR" w:bidi="pt-BR"/>
      </w:rPr>
    </w:lvl>
    <w:lvl w:ilvl="1">
      <w:start w:val="2"/>
      <w:numFmt w:val="decimal"/>
      <w:lvlText w:val="%1.%2"/>
      <w:lvlJc w:val="left"/>
      <w:pPr>
        <w:ind w:left="240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pt-BR" w:eastAsia="pt-BR" w:bidi="pt-BR"/>
      </w:rPr>
    </w:lvl>
    <w:lvl w:ilvl="2">
      <w:start w:val="1"/>
      <w:numFmt w:val="decimal"/>
      <w:lvlText w:val="%1.%2.%3"/>
      <w:lvlJc w:val="left"/>
      <w:pPr>
        <w:ind w:left="240" w:hanging="586"/>
      </w:pPr>
      <w:rPr>
        <w:rFonts w:ascii="Arial" w:eastAsia="Arial" w:hAnsi="Arial" w:cs="Arial" w:hint="default"/>
        <w:spacing w:val="-1"/>
        <w:w w:val="100"/>
        <w:sz w:val="20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3227" w:hanging="586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23" w:hanging="586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19" w:hanging="586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15" w:hanging="586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11" w:hanging="586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7" w:hanging="586"/>
      </w:pPr>
      <w:rPr>
        <w:rFonts w:hint="default"/>
        <w:lang w:val="pt-BR" w:eastAsia="pt-BR" w:bidi="pt-BR"/>
      </w:rPr>
    </w:lvl>
  </w:abstractNum>
  <w:abstractNum w:abstractNumId="25" w15:restartNumberingAfterBreak="0">
    <w:nsid w:val="32AE739E"/>
    <w:multiLevelType w:val="hybridMultilevel"/>
    <w:tmpl w:val="6680C09C"/>
    <w:lvl w:ilvl="0" w:tplc="FFFFFFFF">
      <w:start w:val="1"/>
      <w:numFmt w:val="upperRoman"/>
      <w:lvlText w:val="%1-"/>
      <w:lvlJc w:val="left"/>
      <w:pPr>
        <w:ind w:left="437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FFFFFFFF">
      <w:numFmt w:val="bullet"/>
      <w:lvlText w:val="•"/>
      <w:lvlJc w:val="left"/>
      <w:pPr>
        <w:ind w:left="1437" w:hanging="154"/>
      </w:pPr>
      <w:rPr>
        <w:rFonts w:hint="default"/>
        <w:lang w:val="pt-BR" w:eastAsia="pt-BR" w:bidi="pt-BR"/>
      </w:rPr>
    </w:lvl>
    <w:lvl w:ilvl="2" w:tplc="FFFFFFFF">
      <w:numFmt w:val="bullet"/>
      <w:lvlText w:val="•"/>
      <w:lvlJc w:val="left"/>
      <w:pPr>
        <w:ind w:left="2439" w:hanging="154"/>
      </w:pPr>
      <w:rPr>
        <w:rFonts w:hint="default"/>
        <w:lang w:val="pt-BR" w:eastAsia="pt-BR" w:bidi="pt-BR"/>
      </w:rPr>
    </w:lvl>
    <w:lvl w:ilvl="3" w:tplc="FFFFFFFF">
      <w:numFmt w:val="bullet"/>
      <w:lvlText w:val="•"/>
      <w:lvlJc w:val="left"/>
      <w:pPr>
        <w:ind w:left="3441" w:hanging="154"/>
      </w:pPr>
      <w:rPr>
        <w:rFonts w:hint="default"/>
        <w:lang w:val="pt-BR" w:eastAsia="pt-BR" w:bidi="pt-BR"/>
      </w:rPr>
    </w:lvl>
    <w:lvl w:ilvl="4" w:tplc="FFFFFFFF">
      <w:numFmt w:val="bullet"/>
      <w:lvlText w:val="•"/>
      <w:lvlJc w:val="left"/>
      <w:pPr>
        <w:ind w:left="4443" w:hanging="154"/>
      </w:pPr>
      <w:rPr>
        <w:rFonts w:hint="default"/>
        <w:lang w:val="pt-BR" w:eastAsia="pt-BR" w:bidi="pt-BR"/>
      </w:rPr>
    </w:lvl>
    <w:lvl w:ilvl="5" w:tplc="FFFFFFFF">
      <w:numFmt w:val="bullet"/>
      <w:lvlText w:val="•"/>
      <w:lvlJc w:val="left"/>
      <w:pPr>
        <w:ind w:left="5445" w:hanging="154"/>
      </w:pPr>
      <w:rPr>
        <w:rFonts w:hint="default"/>
        <w:lang w:val="pt-BR" w:eastAsia="pt-BR" w:bidi="pt-BR"/>
      </w:rPr>
    </w:lvl>
    <w:lvl w:ilvl="6" w:tplc="FFFFFFFF">
      <w:numFmt w:val="bullet"/>
      <w:lvlText w:val="•"/>
      <w:lvlJc w:val="left"/>
      <w:pPr>
        <w:ind w:left="6447" w:hanging="154"/>
      </w:pPr>
      <w:rPr>
        <w:rFonts w:hint="default"/>
        <w:lang w:val="pt-BR" w:eastAsia="pt-BR" w:bidi="pt-BR"/>
      </w:rPr>
    </w:lvl>
    <w:lvl w:ilvl="7" w:tplc="FFFFFFFF">
      <w:numFmt w:val="bullet"/>
      <w:lvlText w:val="•"/>
      <w:lvlJc w:val="left"/>
      <w:pPr>
        <w:ind w:left="7449" w:hanging="154"/>
      </w:pPr>
      <w:rPr>
        <w:rFonts w:hint="default"/>
        <w:lang w:val="pt-BR" w:eastAsia="pt-BR" w:bidi="pt-BR"/>
      </w:rPr>
    </w:lvl>
    <w:lvl w:ilvl="8" w:tplc="FFFFFFFF">
      <w:numFmt w:val="bullet"/>
      <w:lvlText w:val="•"/>
      <w:lvlJc w:val="left"/>
      <w:pPr>
        <w:ind w:left="8451" w:hanging="154"/>
      </w:pPr>
      <w:rPr>
        <w:rFonts w:hint="default"/>
        <w:lang w:val="pt-BR" w:eastAsia="pt-BR" w:bidi="pt-BR"/>
      </w:rPr>
    </w:lvl>
  </w:abstractNum>
  <w:abstractNum w:abstractNumId="26" w15:restartNumberingAfterBreak="0">
    <w:nsid w:val="32EC5717"/>
    <w:multiLevelType w:val="hybridMultilevel"/>
    <w:tmpl w:val="B91E3BA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701C92"/>
    <w:multiLevelType w:val="multilevel"/>
    <w:tmpl w:val="76B0D1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46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28" w15:restartNumberingAfterBreak="0">
    <w:nsid w:val="39DF61B6"/>
    <w:multiLevelType w:val="hybridMultilevel"/>
    <w:tmpl w:val="7D3AB86A"/>
    <w:lvl w:ilvl="0" w:tplc="45F658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4A4084B"/>
    <w:multiLevelType w:val="multilevel"/>
    <w:tmpl w:val="B69E691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0" w15:restartNumberingAfterBreak="0">
    <w:nsid w:val="454E156F"/>
    <w:multiLevelType w:val="hybridMultilevel"/>
    <w:tmpl w:val="2774D162"/>
    <w:lvl w:ilvl="0" w:tplc="AE78CF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D332F9"/>
    <w:multiLevelType w:val="multilevel"/>
    <w:tmpl w:val="751058F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2" w15:restartNumberingAfterBreak="0">
    <w:nsid w:val="5AFC3AAB"/>
    <w:multiLevelType w:val="multilevel"/>
    <w:tmpl w:val="E6D29F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EE2524B"/>
    <w:multiLevelType w:val="hybridMultilevel"/>
    <w:tmpl w:val="6680C09C"/>
    <w:lvl w:ilvl="0" w:tplc="BAFA81BA">
      <w:start w:val="1"/>
      <w:numFmt w:val="upperRoman"/>
      <w:lvlText w:val="%1-"/>
      <w:lvlJc w:val="left"/>
      <w:pPr>
        <w:ind w:left="221" w:hanging="154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2E0CD2CC">
      <w:numFmt w:val="bullet"/>
      <w:lvlText w:val="•"/>
      <w:lvlJc w:val="left"/>
      <w:pPr>
        <w:ind w:left="1221" w:hanging="154"/>
      </w:pPr>
      <w:rPr>
        <w:rFonts w:hint="default"/>
        <w:lang w:val="pt-BR" w:eastAsia="pt-BR" w:bidi="pt-BR"/>
      </w:rPr>
    </w:lvl>
    <w:lvl w:ilvl="2" w:tplc="833ACA22">
      <w:numFmt w:val="bullet"/>
      <w:lvlText w:val="•"/>
      <w:lvlJc w:val="left"/>
      <w:pPr>
        <w:ind w:left="2223" w:hanging="154"/>
      </w:pPr>
      <w:rPr>
        <w:rFonts w:hint="default"/>
        <w:lang w:val="pt-BR" w:eastAsia="pt-BR" w:bidi="pt-BR"/>
      </w:rPr>
    </w:lvl>
    <w:lvl w:ilvl="3" w:tplc="25E2DB06">
      <w:numFmt w:val="bullet"/>
      <w:lvlText w:val="•"/>
      <w:lvlJc w:val="left"/>
      <w:pPr>
        <w:ind w:left="3225" w:hanging="154"/>
      </w:pPr>
      <w:rPr>
        <w:rFonts w:hint="default"/>
        <w:lang w:val="pt-BR" w:eastAsia="pt-BR" w:bidi="pt-BR"/>
      </w:rPr>
    </w:lvl>
    <w:lvl w:ilvl="4" w:tplc="EE249B48">
      <w:numFmt w:val="bullet"/>
      <w:lvlText w:val="•"/>
      <w:lvlJc w:val="left"/>
      <w:pPr>
        <w:ind w:left="4227" w:hanging="154"/>
      </w:pPr>
      <w:rPr>
        <w:rFonts w:hint="default"/>
        <w:lang w:val="pt-BR" w:eastAsia="pt-BR" w:bidi="pt-BR"/>
      </w:rPr>
    </w:lvl>
    <w:lvl w:ilvl="5" w:tplc="8DA465AE">
      <w:numFmt w:val="bullet"/>
      <w:lvlText w:val="•"/>
      <w:lvlJc w:val="left"/>
      <w:pPr>
        <w:ind w:left="5229" w:hanging="154"/>
      </w:pPr>
      <w:rPr>
        <w:rFonts w:hint="default"/>
        <w:lang w:val="pt-BR" w:eastAsia="pt-BR" w:bidi="pt-BR"/>
      </w:rPr>
    </w:lvl>
    <w:lvl w:ilvl="6" w:tplc="5F0CDE60">
      <w:numFmt w:val="bullet"/>
      <w:lvlText w:val="•"/>
      <w:lvlJc w:val="left"/>
      <w:pPr>
        <w:ind w:left="6231" w:hanging="154"/>
      </w:pPr>
      <w:rPr>
        <w:rFonts w:hint="default"/>
        <w:lang w:val="pt-BR" w:eastAsia="pt-BR" w:bidi="pt-BR"/>
      </w:rPr>
    </w:lvl>
    <w:lvl w:ilvl="7" w:tplc="A8C4EE42">
      <w:numFmt w:val="bullet"/>
      <w:lvlText w:val="•"/>
      <w:lvlJc w:val="left"/>
      <w:pPr>
        <w:ind w:left="7233" w:hanging="154"/>
      </w:pPr>
      <w:rPr>
        <w:rFonts w:hint="default"/>
        <w:lang w:val="pt-BR" w:eastAsia="pt-BR" w:bidi="pt-BR"/>
      </w:rPr>
    </w:lvl>
    <w:lvl w:ilvl="8" w:tplc="0A0479B6">
      <w:numFmt w:val="bullet"/>
      <w:lvlText w:val="•"/>
      <w:lvlJc w:val="left"/>
      <w:pPr>
        <w:ind w:left="8235" w:hanging="154"/>
      </w:pPr>
      <w:rPr>
        <w:rFonts w:hint="default"/>
        <w:lang w:val="pt-BR" w:eastAsia="pt-BR" w:bidi="pt-BR"/>
      </w:rPr>
    </w:lvl>
  </w:abstractNum>
  <w:abstractNum w:abstractNumId="34" w15:restartNumberingAfterBreak="0">
    <w:nsid w:val="604D26AA"/>
    <w:multiLevelType w:val="hybridMultilevel"/>
    <w:tmpl w:val="EA5C4F5C"/>
    <w:lvl w:ilvl="0" w:tplc="E2EAE23A">
      <w:numFmt w:val="bullet"/>
      <w:lvlText w:val="-"/>
      <w:lvlJc w:val="left"/>
      <w:pPr>
        <w:ind w:left="231" w:hanging="123"/>
      </w:pPr>
      <w:rPr>
        <w:rFonts w:ascii="Arial" w:eastAsia="Arial" w:hAnsi="Arial" w:cs="Arial" w:hint="default"/>
        <w:w w:val="99"/>
        <w:sz w:val="20"/>
        <w:szCs w:val="20"/>
        <w:lang w:val="pt-BR" w:eastAsia="pt-BR" w:bidi="pt-BR"/>
      </w:rPr>
    </w:lvl>
    <w:lvl w:ilvl="1" w:tplc="7F3C8706">
      <w:numFmt w:val="bullet"/>
      <w:lvlText w:val="•"/>
      <w:lvlJc w:val="left"/>
      <w:pPr>
        <w:ind w:left="623" w:hanging="123"/>
      </w:pPr>
      <w:rPr>
        <w:rFonts w:hint="default"/>
        <w:lang w:val="pt-BR" w:eastAsia="pt-BR" w:bidi="pt-BR"/>
      </w:rPr>
    </w:lvl>
    <w:lvl w:ilvl="2" w:tplc="90628B6A">
      <w:numFmt w:val="bullet"/>
      <w:lvlText w:val="•"/>
      <w:lvlJc w:val="left"/>
      <w:pPr>
        <w:ind w:left="1007" w:hanging="123"/>
      </w:pPr>
      <w:rPr>
        <w:rFonts w:hint="default"/>
        <w:lang w:val="pt-BR" w:eastAsia="pt-BR" w:bidi="pt-BR"/>
      </w:rPr>
    </w:lvl>
    <w:lvl w:ilvl="3" w:tplc="0A4699B6">
      <w:numFmt w:val="bullet"/>
      <w:lvlText w:val="•"/>
      <w:lvlJc w:val="left"/>
      <w:pPr>
        <w:ind w:left="1390" w:hanging="123"/>
      </w:pPr>
      <w:rPr>
        <w:rFonts w:hint="default"/>
        <w:lang w:val="pt-BR" w:eastAsia="pt-BR" w:bidi="pt-BR"/>
      </w:rPr>
    </w:lvl>
    <w:lvl w:ilvl="4" w:tplc="5F8847C6">
      <w:numFmt w:val="bullet"/>
      <w:lvlText w:val="•"/>
      <w:lvlJc w:val="left"/>
      <w:pPr>
        <w:ind w:left="1774" w:hanging="123"/>
      </w:pPr>
      <w:rPr>
        <w:rFonts w:hint="default"/>
        <w:lang w:val="pt-BR" w:eastAsia="pt-BR" w:bidi="pt-BR"/>
      </w:rPr>
    </w:lvl>
    <w:lvl w:ilvl="5" w:tplc="C74E7306">
      <w:numFmt w:val="bullet"/>
      <w:lvlText w:val="•"/>
      <w:lvlJc w:val="left"/>
      <w:pPr>
        <w:ind w:left="2157" w:hanging="123"/>
      </w:pPr>
      <w:rPr>
        <w:rFonts w:hint="default"/>
        <w:lang w:val="pt-BR" w:eastAsia="pt-BR" w:bidi="pt-BR"/>
      </w:rPr>
    </w:lvl>
    <w:lvl w:ilvl="6" w:tplc="08E44BB2">
      <w:numFmt w:val="bullet"/>
      <w:lvlText w:val="•"/>
      <w:lvlJc w:val="left"/>
      <w:pPr>
        <w:ind w:left="2541" w:hanging="123"/>
      </w:pPr>
      <w:rPr>
        <w:rFonts w:hint="default"/>
        <w:lang w:val="pt-BR" w:eastAsia="pt-BR" w:bidi="pt-BR"/>
      </w:rPr>
    </w:lvl>
    <w:lvl w:ilvl="7" w:tplc="8070DD34">
      <w:numFmt w:val="bullet"/>
      <w:lvlText w:val="•"/>
      <w:lvlJc w:val="left"/>
      <w:pPr>
        <w:ind w:left="2924" w:hanging="123"/>
      </w:pPr>
      <w:rPr>
        <w:rFonts w:hint="default"/>
        <w:lang w:val="pt-BR" w:eastAsia="pt-BR" w:bidi="pt-BR"/>
      </w:rPr>
    </w:lvl>
    <w:lvl w:ilvl="8" w:tplc="AA16A7A6">
      <w:numFmt w:val="bullet"/>
      <w:lvlText w:val="•"/>
      <w:lvlJc w:val="left"/>
      <w:pPr>
        <w:ind w:left="3308" w:hanging="123"/>
      </w:pPr>
      <w:rPr>
        <w:rFonts w:hint="default"/>
        <w:lang w:val="pt-BR" w:eastAsia="pt-BR" w:bidi="pt-BR"/>
      </w:rPr>
    </w:lvl>
  </w:abstractNum>
  <w:abstractNum w:abstractNumId="35" w15:restartNumberingAfterBreak="0">
    <w:nsid w:val="61BA67B3"/>
    <w:multiLevelType w:val="hybridMultilevel"/>
    <w:tmpl w:val="296EED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354B36"/>
    <w:multiLevelType w:val="multilevel"/>
    <w:tmpl w:val="014612D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35F0AFB"/>
    <w:multiLevelType w:val="hybridMultilevel"/>
    <w:tmpl w:val="9604A600"/>
    <w:lvl w:ilvl="0" w:tplc="C7FEF87E">
      <w:start w:val="1"/>
      <w:numFmt w:val="decimal"/>
      <w:lvlText w:val="%1"/>
      <w:lvlJc w:val="left"/>
      <w:pPr>
        <w:ind w:left="420" w:hanging="360"/>
      </w:pPr>
      <w:rPr>
        <w:rFonts w:ascii="Times New Roman" w:hAnsi="Times New Roman" w:cs="Times New Roman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8" w15:restartNumberingAfterBreak="0">
    <w:nsid w:val="69AC3A6C"/>
    <w:multiLevelType w:val="hybridMultilevel"/>
    <w:tmpl w:val="0A722842"/>
    <w:lvl w:ilvl="0" w:tplc="DA7EC376">
      <w:start w:val="1"/>
      <w:numFmt w:val="upperLetter"/>
      <w:lvlText w:val="%1)"/>
      <w:lvlJc w:val="left"/>
      <w:pPr>
        <w:ind w:left="221" w:hanging="334"/>
      </w:pPr>
      <w:rPr>
        <w:rFonts w:ascii="Arial" w:eastAsia="Arial" w:hAnsi="Arial" w:cs="Arial" w:hint="default"/>
        <w:w w:val="100"/>
        <w:sz w:val="24"/>
        <w:szCs w:val="24"/>
        <w:lang w:val="pt-BR" w:eastAsia="pt-BR" w:bidi="pt-BR"/>
      </w:rPr>
    </w:lvl>
    <w:lvl w:ilvl="1" w:tplc="0FA0E1D4">
      <w:numFmt w:val="bullet"/>
      <w:lvlText w:val="•"/>
      <w:lvlJc w:val="left"/>
      <w:pPr>
        <w:ind w:left="1217" w:hanging="334"/>
      </w:pPr>
      <w:rPr>
        <w:rFonts w:hint="default"/>
        <w:lang w:val="pt-BR" w:eastAsia="pt-BR" w:bidi="pt-BR"/>
      </w:rPr>
    </w:lvl>
    <w:lvl w:ilvl="2" w:tplc="2AF095FC">
      <w:numFmt w:val="bullet"/>
      <w:lvlText w:val="•"/>
      <w:lvlJc w:val="left"/>
      <w:pPr>
        <w:ind w:left="2215" w:hanging="334"/>
      </w:pPr>
      <w:rPr>
        <w:rFonts w:hint="default"/>
        <w:lang w:val="pt-BR" w:eastAsia="pt-BR" w:bidi="pt-BR"/>
      </w:rPr>
    </w:lvl>
    <w:lvl w:ilvl="3" w:tplc="57362D6E">
      <w:numFmt w:val="bullet"/>
      <w:lvlText w:val="•"/>
      <w:lvlJc w:val="left"/>
      <w:pPr>
        <w:ind w:left="3213" w:hanging="334"/>
      </w:pPr>
      <w:rPr>
        <w:rFonts w:hint="default"/>
        <w:lang w:val="pt-BR" w:eastAsia="pt-BR" w:bidi="pt-BR"/>
      </w:rPr>
    </w:lvl>
    <w:lvl w:ilvl="4" w:tplc="2046673C">
      <w:numFmt w:val="bullet"/>
      <w:lvlText w:val="•"/>
      <w:lvlJc w:val="left"/>
      <w:pPr>
        <w:ind w:left="4211" w:hanging="334"/>
      </w:pPr>
      <w:rPr>
        <w:rFonts w:hint="default"/>
        <w:lang w:val="pt-BR" w:eastAsia="pt-BR" w:bidi="pt-BR"/>
      </w:rPr>
    </w:lvl>
    <w:lvl w:ilvl="5" w:tplc="E91A0BFC">
      <w:numFmt w:val="bullet"/>
      <w:lvlText w:val="•"/>
      <w:lvlJc w:val="left"/>
      <w:pPr>
        <w:ind w:left="5209" w:hanging="334"/>
      </w:pPr>
      <w:rPr>
        <w:rFonts w:hint="default"/>
        <w:lang w:val="pt-BR" w:eastAsia="pt-BR" w:bidi="pt-BR"/>
      </w:rPr>
    </w:lvl>
    <w:lvl w:ilvl="6" w:tplc="483A2AF6">
      <w:numFmt w:val="bullet"/>
      <w:lvlText w:val="•"/>
      <w:lvlJc w:val="left"/>
      <w:pPr>
        <w:ind w:left="6207" w:hanging="334"/>
      </w:pPr>
      <w:rPr>
        <w:rFonts w:hint="default"/>
        <w:lang w:val="pt-BR" w:eastAsia="pt-BR" w:bidi="pt-BR"/>
      </w:rPr>
    </w:lvl>
    <w:lvl w:ilvl="7" w:tplc="689A4724">
      <w:numFmt w:val="bullet"/>
      <w:lvlText w:val="•"/>
      <w:lvlJc w:val="left"/>
      <w:pPr>
        <w:ind w:left="7205" w:hanging="334"/>
      </w:pPr>
      <w:rPr>
        <w:rFonts w:hint="default"/>
        <w:lang w:val="pt-BR" w:eastAsia="pt-BR" w:bidi="pt-BR"/>
      </w:rPr>
    </w:lvl>
    <w:lvl w:ilvl="8" w:tplc="892826A6">
      <w:numFmt w:val="bullet"/>
      <w:lvlText w:val="•"/>
      <w:lvlJc w:val="left"/>
      <w:pPr>
        <w:ind w:left="8203" w:hanging="334"/>
      </w:pPr>
      <w:rPr>
        <w:rFonts w:hint="default"/>
        <w:lang w:val="pt-BR" w:eastAsia="pt-BR" w:bidi="pt-BR"/>
      </w:rPr>
    </w:lvl>
  </w:abstractNum>
  <w:abstractNum w:abstractNumId="39" w15:restartNumberingAfterBreak="0">
    <w:nsid w:val="6B3A4D31"/>
    <w:multiLevelType w:val="multilevel"/>
    <w:tmpl w:val="3E88433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color w:val="auto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0"/>
      </w:rPr>
    </w:lvl>
  </w:abstractNum>
  <w:abstractNum w:abstractNumId="40" w15:restartNumberingAfterBreak="0">
    <w:nsid w:val="6C7176D2"/>
    <w:multiLevelType w:val="multilevel"/>
    <w:tmpl w:val="9F808D9E"/>
    <w:styleLink w:val="Listaatual1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47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1" w15:restartNumberingAfterBreak="0">
    <w:nsid w:val="6D522ED9"/>
    <w:multiLevelType w:val="multilevel"/>
    <w:tmpl w:val="6D5279C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3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42" w15:restartNumberingAfterBreak="0">
    <w:nsid w:val="70542582"/>
    <w:multiLevelType w:val="multilevel"/>
    <w:tmpl w:val="6E52D3A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0FA0341"/>
    <w:multiLevelType w:val="hybridMultilevel"/>
    <w:tmpl w:val="D0C6FB16"/>
    <w:lvl w:ilvl="0" w:tplc="0ACCB1FE">
      <w:start w:val="1"/>
      <w:numFmt w:val="upperRoman"/>
      <w:lvlText w:val="%1."/>
      <w:lvlJc w:val="left"/>
      <w:pPr>
        <w:ind w:left="221" w:hanging="118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1" w:tplc="6E76FFD4">
      <w:numFmt w:val="bullet"/>
      <w:lvlText w:val="•"/>
      <w:lvlJc w:val="left"/>
      <w:pPr>
        <w:ind w:left="1221" w:hanging="118"/>
      </w:pPr>
      <w:rPr>
        <w:lang w:val="pt-BR" w:eastAsia="pt-BR" w:bidi="pt-BR"/>
      </w:rPr>
    </w:lvl>
    <w:lvl w:ilvl="2" w:tplc="2D4E5DCE">
      <w:numFmt w:val="bullet"/>
      <w:lvlText w:val="•"/>
      <w:lvlJc w:val="left"/>
      <w:pPr>
        <w:ind w:left="2223" w:hanging="118"/>
      </w:pPr>
      <w:rPr>
        <w:lang w:val="pt-BR" w:eastAsia="pt-BR" w:bidi="pt-BR"/>
      </w:rPr>
    </w:lvl>
    <w:lvl w:ilvl="3" w:tplc="1870D1DE">
      <w:numFmt w:val="bullet"/>
      <w:lvlText w:val="•"/>
      <w:lvlJc w:val="left"/>
      <w:pPr>
        <w:ind w:left="3225" w:hanging="118"/>
      </w:pPr>
      <w:rPr>
        <w:lang w:val="pt-BR" w:eastAsia="pt-BR" w:bidi="pt-BR"/>
      </w:rPr>
    </w:lvl>
    <w:lvl w:ilvl="4" w:tplc="D1486ED4">
      <w:numFmt w:val="bullet"/>
      <w:lvlText w:val="•"/>
      <w:lvlJc w:val="left"/>
      <w:pPr>
        <w:ind w:left="4227" w:hanging="118"/>
      </w:pPr>
      <w:rPr>
        <w:lang w:val="pt-BR" w:eastAsia="pt-BR" w:bidi="pt-BR"/>
      </w:rPr>
    </w:lvl>
    <w:lvl w:ilvl="5" w:tplc="5704C5B4">
      <w:numFmt w:val="bullet"/>
      <w:lvlText w:val="•"/>
      <w:lvlJc w:val="left"/>
      <w:pPr>
        <w:ind w:left="5229" w:hanging="118"/>
      </w:pPr>
      <w:rPr>
        <w:lang w:val="pt-BR" w:eastAsia="pt-BR" w:bidi="pt-BR"/>
      </w:rPr>
    </w:lvl>
    <w:lvl w:ilvl="6" w:tplc="35E63E02">
      <w:numFmt w:val="bullet"/>
      <w:lvlText w:val="•"/>
      <w:lvlJc w:val="left"/>
      <w:pPr>
        <w:ind w:left="6231" w:hanging="118"/>
      </w:pPr>
      <w:rPr>
        <w:lang w:val="pt-BR" w:eastAsia="pt-BR" w:bidi="pt-BR"/>
      </w:rPr>
    </w:lvl>
    <w:lvl w:ilvl="7" w:tplc="2AFA34C0">
      <w:numFmt w:val="bullet"/>
      <w:lvlText w:val="•"/>
      <w:lvlJc w:val="left"/>
      <w:pPr>
        <w:ind w:left="7233" w:hanging="118"/>
      </w:pPr>
      <w:rPr>
        <w:lang w:val="pt-BR" w:eastAsia="pt-BR" w:bidi="pt-BR"/>
      </w:rPr>
    </w:lvl>
    <w:lvl w:ilvl="8" w:tplc="FA0A13F0">
      <w:numFmt w:val="bullet"/>
      <w:lvlText w:val="•"/>
      <w:lvlJc w:val="left"/>
      <w:pPr>
        <w:ind w:left="8235" w:hanging="118"/>
      </w:pPr>
      <w:rPr>
        <w:lang w:val="pt-BR" w:eastAsia="pt-BR" w:bidi="pt-BR"/>
      </w:rPr>
    </w:lvl>
  </w:abstractNum>
  <w:abstractNum w:abstractNumId="44" w15:restartNumberingAfterBreak="0">
    <w:nsid w:val="75CF59C1"/>
    <w:multiLevelType w:val="multilevel"/>
    <w:tmpl w:val="44249DD0"/>
    <w:lvl w:ilvl="0">
      <w:start w:val="6"/>
      <w:numFmt w:val="decimal"/>
      <w:lvlText w:val="%1"/>
      <w:lvlJc w:val="left"/>
      <w:pPr>
        <w:ind w:left="221" w:hanging="452"/>
      </w:pPr>
      <w:rPr>
        <w:rFonts w:hint="default"/>
        <w:lang w:val="pt-BR" w:eastAsia="pt-BR" w:bidi="pt-BR"/>
      </w:rPr>
    </w:lvl>
    <w:lvl w:ilvl="1">
      <w:start w:val="3"/>
      <w:numFmt w:val="decimal"/>
      <w:lvlText w:val="%1.%2."/>
      <w:lvlJc w:val="left"/>
      <w:pPr>
        <w:ind w:left="5698" w:hanging="452"/>
      </w:pPr>
      <w:rPr>
        <w:rFonts w:ascii="Arial" w:eastAsia="Arial" w:hAnsi="Arial" w:cs="Arial" w:hint="default"/>
        <w:spacing w:val="-1"/>
        <w:w w:val="100"/>
        <w:sz w:val="22"/>
        <w:szCs w:val="22"/>
        <w:lang w:val="pt-BR" w:eastAsia="pt-BR" w:bidi="pt-BR"/>
      </w:rPr>
    </w:lvl>
    <w:lvl w:ilvl="2">
      <w:numFmt w:val="bullet"/>
      <w:lvlText w:val="•"/>
      <w:lvlJc w:val="left"/>
      <w:pPr>
        <w:ind w:left="2215" w:hanging="452"/>
      </w:pPr>
      <w:rPr>
        <w:rFonts w:hint="default"/>
        <w:lang w:val="pt-BR" w:eastAsia="pt-BR" w:bidi="pt-BR"/>
      </w:rPr>
    </w:lvl>
    <w:lvl w:ilvl="3">
      <w:numFmt w:val="bullet"/>
      <w:lvlText w:val="•"/>
      <w:lvlJc w:val="left"/>
      <w:pPr>
        <w:ind w:left="3213" w:hanging="452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4211" w:hanging="452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5209" w:hanging="452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6207" w:hanging="452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7205" w:hanging="452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8203" w:hanging="452"/>
      </w:pPr>
      <w:rPr>
        <w:rFonts w:hint="default"/>
        <w:lang w:val="pt-BR" w:eastAsia="pt-BR" w:bidi="pt-BR"/>
      </w:rPr>
    </w:lvl>
  </w:abstractNum>
  <w:abstractNum w:abstractNumId="45" w15:restartNumberingAfterBreak="0">
    <w:nsid w:val="7DB73B4C"/>
    <w:multiLevelType w:val="multilevel"/>
    <w:tmpl w:val="593EFCBE"/>
    <w:lvl w:ilvl="0">
      <w:start w:val="1"/>
      <w:numFmt w:val="decimal"/>
      <w:lvlText w:val="%1"/>
      <w:lvlJc w:val="left"/>
      <w:pPr>
        <w:ind w:left="406" w:hanging="185"/>
        <w:jc w:val="right"/>
      </w:pPr>
      <w:rPr>
        <w:rFonts w:ascii="Arial" w:eastAsia="Arial" w:hAnsi="Arial" w:cs="Arial" w:hint="default"/>
        <w:b/>
        <w:bCs/>
        <w:w w:val="100"/>
        <w:sz w:val="20"/>
        <w:szCs w:val="20"/>
        <w:lang w:val="pt-BR" w:eastAsia="pt-BR" w:bidi="pt-BR"/>
      </w:rPr>
    </w:lvl>
    <w:lvl w:ilvl="1">
      <w:start w:val="1"/>
      <w:numFmt w:val="decimal"/>
      <w:lvlText w:val="%1.%2."/>
      <w:lvlJc w:val="left"/>
      <w:pPr>
        <w:ind w:left="564" w:hanging="444"/>
      </w:pPr>
      <w:rPr>
        <w:rFonts w:hint="default"/>
        <w:b w:val="0"/>
        <w:bCs w:val="0"/>
        <w:spacing w:val="-1"/>
        <w:w w:val="100"/>
        <w:lang w:val="pt-BR" w:eastAsia="pt-BR" w:bidi="pt-BR"/>
      </w:rPr>
    </w:lvl>
    <w:lvl w:ilvl="2">
      <w:start w:val="1"/>
      <w:numFmt w:val="lowerLetter"/>
      <w:lvlText w:val="%3)"/>
      <w:lvlJc w:val="left"/>
      <w:pPr>
        <w:ind w:left="444" w:hanging="444"/>
        <w:jc w:val="right"/>
      </w:pPr>
      <w:rPr>
        <w:rFonts w:ascii="Arial" w:eastAsia="Arial" w:hAnsi="Arial" w:cs="Arial" w:hint="default"/>
        <w:w w:val="100"/>
        <w:sz w:val="22"/>
        <w:szCs w:val="22"/>
        <w:lang w:val="pt-BR" w:eastAsia="pt-BR" w:bidi="pt-BR"/>
      </w:rPr>
    </w:lvl>
    <w:lvl w:ilvl="3">
      <w:numFmt w:val="bullet"/>
      <w:lvlText w:val="•"/>
      <w:lvlJc w:val="left"/>
      <w:pPr>
        <w:ind w:left="620" w:hanging="444"/>
      </w:pPr>
      <w:rPr>
        <w:rFonts w:hint="default"/>
        <w:lang w:val="pt-BR" w:eastAsia="pt-BR" w:bidi="pt-BR"/>
      </w:rPr>
    </w:lvl>
    <w:lvl w:ilvl="4">
      <w:numFmt w:val="bullet"/>
      <w:lvlText w:val="•"/>
      <w:lvlJc w:val="left"/>
      <w:pPr>
        <w:ind w:left="640" w:hanging="444"/>
      </w:pPr>
      <w:rPr>
        <w:rFonts w:hint="default"/>
        <w:lang w:val="pt-BR" w:eastAsia="pt-BR" w:bidi="pt-BR"/>
      </w:rPr>
    </w:lvl>
    <w:lvl w:ilvl="5">
      <w:numFmt w:val="bullet"/>
      <w:lvlText w:val="•"/>
      <w:lvlJc w:val="left"/>
      <w:pPr>
        <w:ind w:left="1240" w:hanging="444"/>
      </w:pPr>
      <w:rPr>
        <w:rFonts w:hint="default"/>
        <w:lang w:val="pt-BR" w:eastAsia="pt-BR" w:bidi="pt-BR"/>
      </w:rPr>
    </w:lvl>
    <w:lvl w:ilvl="6">
      <w:numFmt w:val="bullet"/>
      <w:lvlText w:val="•"/>
      <w:lvlJc w:val="left"/>
      <w:pPr>
        <w:ind w:left="3031" w:hanging="444"/>
      </w:pPr>
      <w:rPr>
        <w:rFonts w:hint="default"/>
        <w:lang w:val="pt-BR" w:eastAsia="pt-BR" w:bidi="pt-BR"/>
      </w:rPr>
    </w:lvl>
    <w:lvl w:ilvl="7">
      <w:numFmt w:val="bullet"/>
      <w:lvlText w:val="•"/>
      <w:lvlJc w:val="left"/>
      <w:pPr>
        <w:ind w:left="4823" w:hanging="444"/>
      </w:pPr>
      <w:rPr>
        <w:rFonts w:hint="default"/>
        <w:lang w:val="pt-BR" w:eastAsia="pt-BR" w:bidi="pt-BR"/>
      </w:rPr>
    </w:lvl>
    <w:lvl w:ilvl="8">
      <w:numFmt w:val="bullet"/>
      <w:lvlText w:val="•"/>
      <w:lvlJc w:val="left"/>
      <w:pPr>
        <w:ind w:left="6615" w:hanging="444"/>
      </w:pPr>
      <w:rPr>
        <w:rFonts w:hint="default"/>
        <w:lang w:val="pt-BR" w:eastAsia="pt-BR" w:bidi="pt-BR"/>
      </w:rPr>
    </w:lvl>
  </w:abstractNum>
  <w:num w:numId="1">
    <w:abstractNumId w:val="38"/>
  </w:num>
  <w:num w:numId="2">
    <w:abstractNumId w:val="11"/>
  </w:num>
  <w:num w:numId="3">
    <w:abstractNumId w:val="44"/>
  </w:num>
  <w:num w:numId="4">
    <w:abstractNumId w:val="20"/>
  </w:num>
  <w:num w:numId="5">
    <w:abstractNumId w:val="23"/>
  </w:num>
  <w:num w:numId="6">
    <w:abstractNumId w:val="5"/>
  </w:num>
  <w:num w:numId="7">
    <w:abstractNumId w:val="24"/>
  </w:num>
  <w:num w:numId="8">
    <w:abstractNumId w:val="9"/>
  </w:num>
  <w:num w:numId="9">
    <w:abstractNumId w:val="34"/>
  </w:num>
  <w:num w:numId="10">
    <w:abstractNumId w:val="45"/>
  </w:num>
  <w:num w:numId="11">
    <w:abstractNumId w:val="31"/>
  </w:num>
  <w:num w:numId="12">
    <w:abstractNumId w:val="19"/>
  </w:num>
  <w:num w:numId="13">
    <w:abstractNumId w:val="37"/>
  </w:num>
  <w:num w:numId="14">
    <w:abstractNumId w:val="41"/>
  </w:num>
  <w:num w:numId="15">
    <w:abstractNumId w:val="6"/>
  </w:num>
  <w:num w:numId="16">
    <w:abstractNumId w:val="32"/>
  </w:num>
  <w:num w:numId="17">
    <w:abstractNumId w:val="39"/>
  </w:num>
  <w:num w:numId="18">
    <w:abstractNumId w:val="29"/>
  </w:num>
  <w:num w:numId="19">
    <w:abstractNumId w:val="18"/>
  </w:num>
  <w:num w:numId="20">
    <w:abstractNumId w:val="8"/>
  </w:num>
  <w:num w:numId="21">
    <w:abstractNumId w:val="26"/>
  </w:num>
  <w:num w:numId="22">
    <w:abstractNumId w:val="35"/>
  </w:num>
  <w:num w:numId="23">
    <w:abstractNumId w:val="14"/>
  </w:num>
  <w:num w:numId="24">
    <w:abstractNumId w:val="1"/>
  </w:num>
  <w:num w:numId="25">
    <w:abstractNumId w:val="0"/>
  </w:num>
  <w:num w:numId="26">
    <w:abstractNumId w:val="4"/>
  </w:num>
  <w:num w:numId="27">
    <w:abstractNumId w:val="10"/>
  </w:num>
  <w:num w:numId="28">
    <w:abstractNumId w:val="30"/>
  </w:num>
  <w:num w:numId="29">
    <w:abstractNumId w:val="13"/>
  </w:num>
  <w:num w:numId="30">
    <w:abstractNumId w:val="36"/>
  </w:num>
  <w:num w:numId="31">
    <w:abstractNumId w:val="40"/>
  </w:num>
  <w:num w:numId="32">
    <w:abstractNumId w:val="33"/>
  </w:num>
  <w:num w:numId="33">
    <w:abstractNumId w:val="25"/>
  </w:num>
  <w:num w:numId="34">
    <w:abstractNumId w:val="2"/>
  </w:num>
  <w:num w:numId="35">
    <w:abstractNumId w:val="22"/>
  </w:num>
  <w:num w:numId="36">
    <w:abstractNumId w:val="21"/>
  </w:num>
  <w:num w:numId="37">
    <w:abstractNumId w:val="12"/>
  </w:num>
  <w:num w:numId="38">
    <w:abstractNumId w:val="15"/>
  </w:num>
  <w:num w:numId="39">
    <w:abstractNumId w:val="28"/>
  </w:num>
  <w:num w:numId="40">
    <w:abstractNumId w:val="42"/>
  </w:num>
  <w:num w:numId="41">
    <w:abstractNumId w:val="3"/>
  </w:num>
  <w:num w:numId="42">
    <w:abstractNumId w:val="16"/>
  </w:num>
  <w:num w:numId="43">
    <w:abstractNumId w:val="27"/>
  </w:num>
  <w:num w:numId="44">
    <w:abstractNumId w:val="7"/>
  </w:num>
  <w:num w:numId="45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3MjYyNDIwMzYxMjdS0lEKTi0uzszPAykwqgUAWjrmoSwAAAA="/>
  </w:docVars>
  <w:rsids>
    <w:rsidRoot w:val="00053057"/>
    <w:rsid w:val="00000BB5"/>
    <w:rsid w:val="00003576"/>
    <w:rsid w:val="0000422B"/>
    <w:rsid w:val="00005C89"/>
    <w:rsid w:val="00016FBE"/>
    <w:rsid w:val="00022C14"/>
    <w:rsid w:val="00026AEE"/>
    <w:rsid w:val="00042084"/>
    <w:rsid w:val="00047B7B"/>
    <w:rsid w:val="00052C1F"/>
    <w:rsid w:val="00053057"/>
    <w:rsid w:val="000543D5"/>
    <w:rsid w:val="000630C3"/>
    <w:rsid w:val="00063AB9"/>
    <w:rsid w:val="00065C82"/>
    <w:rsid w:val="0007240F"/>
    <w:rsid w:val="0007529F"/>
    <w:rsid w:val="00076BA2"/>
    <w:rsid w:val="00081FA1"/>
    <w:rsid w:val="00082EB4"/>
    <w:rsid w:val="0008393A"/>
    <w:rsid w:val="0009008D"/>
    <w:rsid w:val="00096F9F"/>
    <w:rsid w:val="000A16D3"/>
    <w:rsid w:val="000A419E"/>
    <w:rsid w:val="000A4BF7"/>
    <w:rsid w:val="000A4C16"/>
    <w:rsid w:val="000A4F90"/>
    <w:rsid w:val="000B0A33"/>
    <w:rsid w:val="000B1199"/>
    <w:rsid w:val="000C0D9F"/>
    <w:rsid w:val="000C4F59"/>
    <w:rsid w:val="000D070C"/>
    <w:rsid w:val="000D07E9"/>
    <w:rsid w:val="000D4E90"/>
    <w:rsid w:val="000E2188"/>
    <w:rsid w:val="000E5D56"/>
    <w:rsid w:val="000E5F59"/>
    <w:rsid w:val="000E78C5"/>
    <w:rsid w:val="000F0F4B"/>
    <w:rsid w:val="000F427A"/>
    <w:rsid w:val="000F4827"/>
    <w:rsid w:val="000F6A3E"/>
    <w:rsid w:val="00100130"/>
    <w:rsid w:val="001057B9"/>
    <w:rsid w:val="001166F8"/>
    <w:rsid w:val="00116BD0"/>
    <w:rsid w:val="00122C0C"/>
    <w:rsid w:val="00124731"/>
    <w:rsid w:val="001268DD"/>
    <w:rsid w:val="00131CCD"/>
    <w:rsid w:val="00133703"/>
    <w:rsid w:val="00137354"/>
    <w:rsid w:val="0013741E"/>
    <w:rsid w:val="001440CE"/>
    <w:rsid w:val="00145632"/>
    <w:rsid w:val="001534AF"/>
    <w:rsid w:val="00153713"/>
    <w:rsid w:val="0015408D"/>
    <w:rsid w:val="00160190"/>
    <w:rsid w:val="00166963"/>
    <w:rsid w:val="00171335"/>
    <w:rsid w:val="001714AD"/>
    <w:rsid w:val="00171CE8"/>
    <w:rsid w:val="00176135"/>
    <w:rsid w:val="00180710"/>
    <w:rsid w:val="0018183C"/>
    <w:rsid w:val="0018325D"/>
    <w:rsid w:val="00187F3A"/>
    <w:rsid w:val="00191B7B"/>
    <w:rsid w:val="001939C9"/>
    <w:rsid w:val="001A1659"/>
    <w:rsid w:val="001B2A41"/>
    <w:rsid w:val="001C3CBE"/>
    <w:rsid w:val="001C75CF"/>
    <w:rsid w:val="001D2FC8"/>
    <w:rsid w:val="001D5496"/>
    <w:rsid w:val="001D7F3F"/>
    <w:rsid w:val="001E0BD1"/>
    <w:rsid w:val="001E0DA6"/>
    <w:rsid w:val="001E3B73"/>
    <w:rsid w:val="001E4277"/>
    <w:rsid w:val="001F740F"/>
    <w:rsid w:val="0020737D"/>
    <w:rsid w:val="00207E8F"/>
    <w:rsid w:val="00217CBD"/>
    <w:rsid w:val="00227BDD"/>
    <w:rsid w:val="00230A33"/>
    <w:rsid w:val="00236B96"/>
    <w:rsid w:val="00236E26"/>
    <w:rsid w:val="0024349F"/>
    <w:rsid w:val="00246FAE"/>
    <w:rsid w:val="002475D8"/>
    <w:rsid w:val="002552F6"/>
    <w:rsid w:val="00257AEE"/>
    <w:rsid w:val="0026368E"/>
    <w:rsid w:val="00265EA2"/>
    <w:rsid w:val="00273071"/>
    <w:rsid w:val="00276169"/>
    <w:rsid w:val="00276454"/>
    <w:rsid w:val="002906C8"/>
    <w:rsid w:val="0029668F"/>
    <w:rsid w:val="002A074C"/>
    <w:rsid w:val="002A209F"/>
    <w:rsid w:val="002A4B2C"/>
    <w:rsid w:val="002B13D4"/>
    <w:rsid w:val="002C2BF3"/>
    <w:rsid w:val="002C2D31"/>
    <w:rsid w:val="002C398A"/>
    <w:rsid w:val="002C4541"/>
    <w:rsid w:val="002C4BDB"/>
    <w:rsid w:val="002C7C65"/>
    <w:rsid w:val="002D3333"/>
    <w:rsid w:val="002E010E"/>
    <w:rsid w:val="002E02C8"/>
    <w:rsid w:val="002E07B9"/>
    <w:rsid w:val="002E1B52"/>
    <w:rsid w:val="002E5CFD"/>
    <w:rsid w:val="002F3423"/>
    <w:rsid w:val="002F4C7B"/>
    <w:rsid w:val="002F6FE2"/>
    <w:rsid w:val="00311E3D"/>
    <w:rsid w:val="00322D5C"/>
    <w:rsid w:val="00323E01"/>
    <w:rsid w:val="00330506"/>
    <w:rsid w:val="00334FC1"/>
    <w:rsid w:val="00353151"/>
    <w:rsid w:val="00355D07"/>
    <w:rsid w:val="00360EA2"/>
    <w:rsid w:val="00371FC4"/>
    <w:rsid w:val="00372506"/>
    <w:rsid w:val="00375F38"/>
    <w:rsid w:val="003764AB"/>
    <w:rsid w:val="003852E3"/>
    <w:rsid w:val="00393692"/>
    <w:rsid w:val="00393F38"/>
    <w:rsid w:val="003958B3"/>
    <w:rsid w:val="003975F4"/>
    <w:rsid w:val="003A3BF6"/>
    <w:rsid w:val="003B1FBD"/>
    <w:rsid w:val="003B2456"/>
    <w:rsid w:val="003B6F8E"/>
    <w:rsid w:val="003D173C"/>
    <w:rsid w:val="003D29CA"/>
    <w:rsid w:val="003D4E41"/>
    <w:rsid w:val="003D7A68"/>
    <w:rsid w:val="003E07CF"/>
    <w:rsid w:val="003E2590"/>
    <w:rsid w:val="003E326B"/>
    <w:rsid w:val="003E7B66"/>
    <w:rsid w:val="003F19AC"/>
    <w:rsid w:val="00401E70"/>
    <w:rsid w:val="0040205B"/>
    <w:rsid w:val="00402327"/>
    <w:rsid w:val="00403E8D"/>
    <w:rsid w:val="004056C0"/>
    <w:rsid w:val="0040786C"/>
    <w:rsid w:val="0041513E"/>
    <w:rsid w:val="00420130"/>
    <w:rsid w:val="004223EB"/>
    <w:rsid w:val="00424611"/>
    <w:rsid w:val="00424DC2"/>
    <w:rsid w:val="00425845"/>
    <w:rsid w:val="004262AE"/>
    <w:rsid w:val="004372E1"/>
    <w:rsid w:val="00446D69"/>
    <w:rsid w:val="0044781E"/>
    <w:rsid w:val="00452967"/>
    <w:rsid w:val="00453CE8"/>
    <w:rsid w:val="004658C8"/>
    <w:rsid w:val="00472C1C"/>
    <w:rsid w:val="004A04BC"/>
    <w:rsid w:val="004A2D83"/>
    <w:rsid w:val="004A555B"/>
    <w:rsid w:val="004A6ECE"/>
    <w:rsid w:val="004A7DB6"/>
    <w:rsid w:val="004B0533"/>
    <w:rsid w:val="004B578C"/>
    <w:rsid w:val="004C4347"/>
    <w:rsid w:val="004C53D6"/>
    <w:rsid w:val="004D62D5"/>
    <w:rsid w:val="004D743A"/>
    <w:rsid w:val="004E0AD0"/>
    <w:rsid w:val="004E1D48"/>
    <w:rsid w:val="004E1DD9"/>
    <w:rsid w:val="004E472B"/>
    <w:rsid w:val="004F0E32"/>
    <w:rsid w:val="00511954"/>
    <w:rsid w:val="00516929"/>
    <w:rsid w:val="00516B80"/>
    <w:rsid w:val="005305C7"/>
    <w:rsid w:val="00541E55"/>
    <w:rsid w:val="0055446D"/>
    <w:rsid w:val="0055493D"/>
    <w:rsid w:val="00561C2E"/>
    <w:rsid w:val="00566BF1"/>
    <w:rsid w:val="00571BA2"/>
    <w:rsid w:val="00576FBE"/>
    <w:rsid w:val="00577FC6"/>
    <w:rsid w:val="005916DA"/>
    <w:rsid w:val="00593768"/>
    <w:rsid w:val="005938EC"/>
    <w:rsid w:val="005948D8"/>
    <w:rsid w:val="005964EB"/>
    <w:rsid w:val="005A5E78"/>
    <w:rsid w:val="005B59BD"/>
    <w:rsid w:val="005B721F"/>
    <w:rsid w:val="005C0EEB"/>
    <w:rsid w:val="005C202A"/>
    <w:rsid w:val="005C26F3"/>
    <w:rsid w:val="005C6044"/>
    <w:rsid w:val="005C6215"/>
    <w:rsid w:val="005D1730"/>
    <w:rsid w:val="005D2FCD"/>
    <w:rsid w:val="005D3BC0"/>
    <w:rsid w:val="005D414F"/>
    <w:rsid w:val="005E26F9"/>
    <w:rsid w:val="005E27C9"/>
    <w:rsid w:val="005E4B2E"/>
    <w:rsid w:val="005F03D0"/>
    <w:rsid w:val="005F0B3E"/>
    <w:rsid w:val="005F1B16"/>
    <w:rsid w:val="005F2469"/>
    <w:rsid w:val="00601FBC"/>
    <w:rsid w:val="00602260"/>
    <w:rsid w:val="0060306D"/>
    <w:rsid w:val="00603D39"/>
    <w:rsid w:val="00607066"/>
    <w:rsid w:val="00607E30"/>
    <w:rsid w:val="006125EE"/>
    <w:rsid w:val="00622D2E"/>
    <w:rsid w:val="00623D6C"/>
    <w:rsid w:val="00627AFC"/>
    <w:rsid w:val="0063451E"/>
    <w:rsid w:val="00634E12"/>
    <w:rsid w:val="00635DB7"/>
    <w:rsid w:val="00637F04"/>
    <w:rsid w:val="00643186"/>
    <w:rsid w:val="00652ACA"/>
    <w:rsid w:val="006557EB"/>
    <w:rsid w:val="0065616C"/>
    <w:rsid w:val="0066306F"/>
    <w:rsid w:val="00664890"/>
    <w:rsid w:val="00664C09"/>
    <w:rsid w:val="00666CFA"/>
    <w:rsid w:val="00667ECB"/>
    <w:rsid w:val="006714D8"/>
    <w:rsid w:val="00674854"/>
    <w:rsid w:val="00676837"/>
    <w:rsid w:val="00677C50"/>
    <w:rsid w:val="00681898"/>
    <w:rsid w:val="00682EC0"/>
    <w:rsid w:val="00687646"/>
    <w:rsid w:val="006877F6"/>
    <w:rsid w:val="00687CCB"/>
    <w:rsid w:val="006928F9"/>
    <w:rsid w:val="006935B8"/>
    <w:rsid w:val="0069360E"/>
    <w:rsid w:val="00693892"/>
    <w:rsid w:val="00695B4E"/>
    <w:rsid w:val="006972C4"/>
    <w:rsid w:val="006A308F"/>
    <w:rsid w:val="006A3167"/>
    <w:rsid w:val="006B017A"/>
    <w:rsid w:val="006B1CF4"/>
    <w:rsid w:val="006B3371"/>
    <w:rsid w:val="006B3C05"/>
    <w:rsid w:val="006C2B5D"/>
    <w:rsid w:val="006C6AEB"/>
    <w:rsid w:val="006D3C05"/>
    <w:rsid w:val="006D48D6"/>
    <w:rsid w:val="006E2267"/>
    <w:rsid w:val="006E26F6"/>
    <w:rsid w:val="006E6CE7"/>
    <w:rsid w:val="006E7AEE"/>
    <w:rsid w:val="006F054F"/>
    <w:rsid w:val="006F541E"/>
    <w:rsid w:val="007001A7"/>
    <w:rsid w:val="007023A5"/>
    <w:rsid w:val="0071094F"/>
    <w:rsid w:val="00711A7A"/>
    <w:rsid w:val="00721B47"/>
    <w:rsid w:val="007235BB"/>
    <w:rsid w:val="007245DC"/>
    <w:rsid w:val="007248DB"/>
    <w:rsid w:val="007251B8"/>
    <w:rsid w:val="00727D85"/>
    <w:rsid w:val="007311DD"/>
    <w:rsid w:val="00732A2E"/>
    <w:rsid w:val="00735CF3"/>
    <w:rsid w:val="00741C7C"/>
    <w:rsid w:val="00746F85"/>
    <w:rsid w:val="0075617D"/>
    <w:rsid w:val="0075738A"/>
    <w:rsid w:val="0075752D"/>
    <w:rsid w:val="007630A9"/>
    <w:rsid w:val="00763ABD"/>
    <w:rsid w:val="0076483B"/>
    <w:rsid w:val="00765A9A"/>
    <w:rsid w:val="00767EF8"/>
    <w:rsid w:val="007723E5"/>
    <w:rsid w:val="00774B97"/>
    <w:rsid w:val="0078433B"/>
    <w:rsid w:val="0078538B"/>
    <w:rsid w:val="007911B9"/>
    <w:rsid w:val="00791A76"/>
    <w:rsid w:val="00791CC6"/>
    <w:rsid w:val="00794286"/>
    <w:rsid w:val="007A0822"/>
    <w:rsid w:val="007A0CB7"/>
    <w:rsid w:val="007A257E"/>
    <w:rsid w:val="007A4751"/>
    <w:rsid w:val="007B1753"/>
    <w:rsid w:val="007B25E7"/>
    <w:rsid w:val="007B31E7"/>
    <w:rsid w:val="007B36ED"/>
    <w:rsid w:val="007B561C"/>
    <w:rsid w:val="007B5A46"/>
    <w:rsid w:val="007C2BDA"/>
    <w:rsid w:val="007C656C"/>
    <w:rsid w:val="007D7C15"/>
    <w:rsid w:val="007E3400"/>
    <w:rsid w:val="007E44DA"/>
    <w:rsid w:val="007F355B"/>
    <w:rsid w:val="0080029F"/>
    <w:rsid w:val="00802AC9"/>
    <w:rsid w:val="00804483"/>
    <w:rsid w:val="00812141"/>
    <w:rsid w:val="00825E94"/>
    <w:rsid w:val="00842954"/>
    <w:rsid w:val="00844B6F"/>
    <w:rsid w:val="00853733"/>
    <w:rsid w:val="00853BFC"/>
    <w:rsid w:val="00853F5F"/>
    <w:rsid w:val="00855F42"/>
    <w:rsid w:val="00861811"/>
    <w:rsid w:val="00863B7E"/>
    <w:rsid w:val="00864691"/>
    <w:rsid w:val="008710A8"/>
    <w:rsid w:val="00877C31"/>
    <w:rsid w:val="0088155D"/>
    <w:rsid w:val="00886823"/>
    <w:rsid w:val="008876B4"/>
    <w:rsid w:val="00894168"/>
    <w:rsid w:val="00895186"/>
    <w:rsid w:val="008A2C4D"/>
    <w:rsid w:val="008A3AFA"/>
    <w:rsid w:val="008A54D5"/>
    <w:rsid w:val="008B37D1"/>
    <w:rsid w:val="008B381E"/>
    <w:rsid w:val="008B6064"/>
    <w:rsid w:val="008D45DF"/>
    <w:rsid w:val="008F116D"/>
    <w:rsid w:val="009024E2"/>
    <w:rsid w:val="0090631B"/>
    <w:rsid w:val="00907BA1"/>
    <w:rsid w:val="00907DBA"/>
    <w:rsid w:val="00911689"/>
    <w:rsid w:val="0091450C"/>
    <w:rsid w:val="00922EA7"/>
    <w:rsid w:val="0092401F"/>
    <w:rsid w:val="00926688"/>
    <w:rsid w:val="00947CE0"/>
    <w:rsid w:val="00951F10"/>
    <w:rsid w:val="009530D2"/>
    <w:rsid w:val="0096010C"/>
    <w:rsid w:val="0097436E"/>
    <w:rsid w:val="00975B7C"/>
    <w:rsid w:val="00977526"/>
    <w:rsid w:val="00987643"/>
    <w:rsid w:val="00990CE6"/>
    <w:rsid w:val="009920E9"/>
    <w:rsid w:val="009A1236"/>
    <w:rsid w:val="009A4C7E"/>
    <w:rsid w:val="009A5AC0"/>
    <w:rsid w:val="009A71D4"/>
    <w:rsid w:val="009B1016"/>
    <w:rsid w:val="009B19BD"/>
    <w:rsid w:val="009C0BB4"/>
    <w:rsid w:val="009C49E1"/>
    <w:rsid w:val="009D1C32"/>
    <w:rsid w:val="009D416F"/>
    <w:rsid w:val="009D4543"/>
    <w:rsid w:val="009D5726"/>
    <w:rsid w:val="009D7368"/>
    <w:rsid w:val="009E22DF"/>
    <w:rsid w:val="009E704B"/>
    <w:rsid w:val="009F0750"/>
    <w:rsid w:val="00A048FD"/>
    <w:rsid w:val="00A11FAE"/>
    <w:rsid w:val="00A15EF4"/>
    <w:rsid w:val="00A20572"/>
    <w:rsid w:val="00A247EC"/>
    <w:rsid w:val="00A2577E"/>
    <w:rsid w:val="00A40B36"/>
    <w:rsid w:val="00A576C6"/>
    <w:rsid w:val="00A6095B"/>
    <w:rsid w:val="00A673FB"/>
    <w:rsid w:val="00A77985"/>
    <w:rsid w:val="00A807DB"/>
    <w:rsid w:val="00A836BF"/>
    <w:rsid w:val="00A96D36"/>
    <w:rsid w:val="00AA34F9"/>
    <w:rsid w:val="00AA4ACF"/>
    <w:rsid w:val="00AB15A9"/>
    <w:rsid w:val="00AB2A66"/>
    <w:rsid w:val="00AB2BC6"/>
    <w:rsid w:val="00AB71B2"/>
    <w:rsid w:val="00AB7A5A"/>
    <w:rsid w:val="00AC20C5"/>
    <w:rsid w:val="00AC268C"/>
    <w:rsid w:val="00AD00D0"/>
    <w:rsid w:val="00AD3231"/>
    <w:rsid w:val="00AE564E"/>
    <w:rsid w:val="00AE5D8E"/>
    <w:rsid w:val="00AE6CEE"/>
    <w:rsid w:val="00AF1788"/>
    <w:rsid w:val="00AF51CB"/>
    <w:rsid w:val="00AF51CE"/>
    <w:rsid w:val="00B054CC"/>
    <w:rsid w:val="00B17569"/>
    <w:rsid w:val="00B21487"/>
    <w:rsid w:val="00B220B7"/>
    <w:rsid w:val="00B2317E"/>
    <w:rsid w:val="00B35069"/>
    <w:rsid w:val="00B360B2"/>
    <w:rsid w:val="00B36A05"/>
    <w:rsid w:val="00B40584"/>
    <w:rsid w:val="00B5554B"/>
    <w:rsid w:val="00B57E4F"/>
    <w:rsid w:val="00B73737"/>
    <w:rsid w:val="00B7521F"/>
    <w:rsid w:val="00B7547D"/>
    <w:rsid w:val="00B75C4E"/>
    <w:rsid w:val="00B76EEB"/>
    <w:rsid w:val="00B834B3"/>
    <w:rsid w:val="00B86548"/>
    <w:rsid w:val="00B8709D"/>
    <w:rsid w:val="00B9180F"/>
    <w:rsid w:val="00B95D5B"/>
    <w:rsid w:val="00BA35B9"/>
    <w:rsid w:val="00BA5130"/>
    <w:rsid w:val="00BB1963"/>
    <w:rsid w:val="00BB2B0B"/>
    <w:rsid w:val="00BB42EE"/>
    <w:rsid w:val="00BB58DA"/>
    <w:rsid w:val="00BB7312"/>
    <w:rsid w:val="00BB77B4"/>
    <w:rsid w:val="00BC1CC2"/>
    <w:rsid w:val="00BC63DB"/>
    <w:rsid w:val="00BC6858"/>
    <w:rsid w:val="00BD3876"/>
    <w:rsid w:val="00BD3FFB"/>
    <w:rsid w:val="00BE3E31"/>
    <w:rsid w:val="00BF3199"/>
    <w:rsid w:val="00C01377"/>
    <w:rsid w:val="00C01C40"/>
    <w:rsid w:val="00C03197"/>
    <w:rsid w:val="00C0701C"/>
    <w:rsid w:val="00C11281"/>
    <w:rsid w:val="00C14946"/>
    <w:rsid w:val="00C16316"/>
    <w:rsid w:val="00C22B85"/>
    <w:rsid w:val="00C24E04"/>
    <w:rsid w:val="00C25200"/>
    <w:rsid w:val="00C31C50"/>
    <w:rsid w:val="00C377A3"/>
    <w:rsid w:val="00C42825"/>
    <w:rsid w:val="00C4550E"/>
    <w:rsid w:val="00C46F6E"/>
    <w:rsid w:val="00C562FE"/>
    <w:rsid w:val="00C62851"/>
    <w:rsid w:val="00C66C60"/>
    <w:rsid w:val="00C74258"/>
    <w:rsid w:val="00C77746"/>
    <w:rsid w:val="00C81D99"/>
    <w:rsid w:val="00C82326"/>
    <w:rsid w:val="00C83F1E"/>
    <w:rsid w:val="00C84047"/>
    <w:rsid w:val="00C96520"/>
    <w:rsid w:val="00CA1066"/>
    <w:rsid w:val="00CA1996"/>
    <w:rsid w:val="00CA53D4"/>
    <w:rsid w:val="00CC49DC"/>
    <w:rsid w:val="00CD3412"/>
    <w:rsid w:val="00CE1CED"/>
    <w:rsid w:val="00CE7425"/>
    <w:rsid w:val="00CF2B74"/>
    <w:rsid w:val="00CF45EB"/>
    <w:rsid w:val="00CF5280"/>
    <w:rsid w:val="00D038AE"/>
    <w:rsid w:val="00D0556B"/>
    <w:rsid w:val="00D13180"/>
    <w:rsid w:val="00D245F9"/>
    <w:rsid w:val="00D25676"/>
    <w:rsid w:val="00D26AD7"/>
    <w:rsid w:val="00D30D6A"/>
    <w:rsid w:val="00D351D0"/>
    <w:rsid w:val="00D353A9"/>
    <w:rsid w:val="00D36F23"/>
    <w:rsid w:val="00D52CD2"/>
    <w:rsid w:val="00D537F9"/>
    <w:rsid w:val="00D5380B"/>
    <w:rsid w:val="00D53872"/>
    <w:rsid w:val="00D54226"/>
    <w:rsid w:val="00D63EEB"/>
    <w:rsid w:val="00D65D1F"/>
    <w:rsid w:val="00D70752"/>
    <w:rsid w:val="00D70A07"/>
    <w:rsid w:val="00D7714A"/>
    <w:rsid w:val="00D8315B"/>
    <w:rsid w:val="00D832E9"/>
    <w:rsid w:val="00D84770"/>
    <w:rsid w:val="00D859C4"/>
    <w:rsid w:val="00D86038"/>
    <w:rsid w:val="00D86072"/>
    <w:rsid w:val="00D87F1D"/>
    <w:rsid w:val="00D90F1F"/>
    <w:rsid w:val="00D91066"/>
    <w:rsid w:val="00D91AA0"/>
    <w:rsid w:val="00D92516"/>
    <w:rsid w:val="00D92FDD"/>
    <w:rsid w:val="00D94B80"/>
    <w:rsid w:val="00D978B7"/>
    <w:rsid w:val="00DA1A0D"/>
    <w:rsid w:val="00DA1A93"/>
    <w:rsid w:val="00DA7838"/>
    <w:rsid w:val="00DB1CD3"/>
    <w:rsid w:val="00DB2ADE"/>
    <w:rsid w:val="00DC5349"/>
    <w:rsid w:val="00DC5473"/>
    <w:rsid w:val="00DC7EB5"/>
    <w:rsid w:val="00DD450D"/>
    <w:rsid w:val="00DD6352"/>
    <w:rsid w:val="00DD65C0"/>
    <w:rsid w:val="00DE0F63"/>
    <w:rsid w:val="00DE21BE"/>
    <w:rsid w:val="00DE40D0"/>
    <w:rsid w:val="00DF30F1"/>
    <w:rsid w:val="00DF3A33"/>
    <w:rsid w:val="00DF55A1"/>
    <w:rsid w:val="00DF69B0"/>
    <w:rsid w:val="00E00982"/>
    <w:rsid w:val="00E04232"/>
    <w:rsid w:val="00E04B21"/>
    <w:rsid w:val="00E059FF"/>
    <w:rsid w:val="00E15958"/>
    <w:rsid w:val="00E227B9"/>
    <w:rsid w:val="00E2435E"/>
    <w:rsid w:val="00E33288"/>
    <w:rsid w:val="00E35B5F"/>
    <w:rsid w:val="00E408C7"/>
    <w:rsid w:val="00E421B8"/>
    <w:rsid w:val="00E46D6E"/>
    <w:rsid w:val="00E5001E"/>
    <w:rsid w:val="00E51505"/>
    <w:rsid w:val="00E5516B"/>
    <w:rsid w:val="00E66B85"/>
    <w:rsid w:val="00E73875"/>
    <w:rsid w:val="00E83355"/>
    <w:rsid w:val="00E84560"/>
    <w:rsid w:val="00E85BD2"/>
    <w:rsid w:val="00E90F59"/>
    <w:rsid w:val="00E95815"/>
    <w:rsid w:val="00E96F7C"/>
    <w:rsid w:val="00EA5CAB"/>
    <w:rsid w:val="00EB23D2"/>
    <w:rsid w:val="00EB34E9"/>
    <w:rsid w:val="00EB4852"/>
    <w:rsid w:val="00EC39D8"/>
    <w:rsid w:val="00EC7E2A"/>
    <w:rsid w:val="00ED2479"/>
    <w:rsid w:val="00EE3270"/>
    <w:rsid w:val="00EE59AB"/>
    <w:rsid w:val="00EE66F8"/>
    <w:rsid w:val="00EF393A"/>
    <w:rsid w:val="00EF5C72"/>
    <w:rsid w:val="00F007BE"/>
    <w:rsid w:val="00F06889"/>
    <w:rsid w:val="00F074A2"/>
    <w:rsid w:val="00F10F68"/>
    <w:rsid w:val="00F137CA"/>
    <w:rsid w:val="00F228D3"/>
    <w:rsid w:val="00F2302B"/>
    <w:rsid w:val="00F23A13"/>
    <w:rsid w:val="00F3182E"/>
    <w:rsid w:val="00F403A6"/>
    <w:rsid w:val="00F413A0"/>
    <w:rsid w:val="00F424ED"/>
    <w:rsid w:val="00F44964"/>
    <w:rsid w:val="00F54EF8"/>
    <w:rsid w:val="00F61054"/>
    <w:rsid w:val="00F61130"/>
    <w:rsid w:val="00F763B4"/>
    <w:rsid w:val="00F7748D"/>
    <w:rsid w:val="00F8543A"/>
    <w:rsid w:val="00F9679F"/>
    <w:rsid w:val="00FA0012"/>
    <w:rsid w:val="00FA0D37"/>
    <w:rsid w:val="00FA26DD"/>
    <w:rsid w:val="00FB0E5D"/>
    <w:rsid w:val="00FB11D2"/>
    <w:rsid w:val="00FB4B88"/>
    <w:rsid w:val="00FB4F96"/>
    <w:rsid w:val="00FC49DC"/>
    <w:rsid w:val="00FC52A8"/>
    <w:rsid w:val="00FC62E4"/>
    <w:rsid w:val="00FD2079"/>
    <w:rsid w:val="00FE386A"/>
    <w:rsid w:val="00FE5BD5"/>
    <w:rsid w:val="00FF1210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22390"/>
  <w15:docId w15:val="{E036BC3B-91B8-4046-B5FE-AB3BB0593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1"/>
    <w:qFormat/>
    <w:pPr>
      <w:ind w:left="101"/>
      <w:jc w:val="center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link w:val="Ttulo2Char"/>
    <w:uiPriority w:val="1"/>
    <w:qFormat/>
    <w:pPr>
      <w:spacing w:before="89"/>
      <w:ind w:left="101"/>
      <w:outlineLvl w:val="1"/>
    </w:pPr>
    <w:rPr>
      <w:rFonts w:ascii="Times New Roman" w:eastAsia="Times New Roman" w:hAnsi="Times New Roman" w:cs="Times New Roman"/>
      <w:i/>
      <w:sz w:val="26"/>
      <w:szCs w:val="26"/>
    </w:rPr>
  </w:style>
  <w:style w:type="paragraph" w:styleId="Ttulo3">
    <w:name w:val="heading 3"/>
    <w:basedOn w:val="Normal"/>
    <w:uiPriority w:val="1"/>
    <w:qFormat/>
    <w:pPr>
      <w:ind w:left="262"/>
      <w:jc w:val="center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link w:val="Ttulo4Char"/>
    <w:uiPriority w:val="9"/>
    <w:qFormat/>
    <w:pPr>
      <w:ind w:left="406" w:hanging="185"/>
      <w:jc w:val="both"/>
      <w:outlineLvl w:val="3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34"/>
    <w:qFormat/>
    <w:pPr>
      <w:ind w:left="22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character" w:styleId="Hyperlink">
    <w:name w:val="Hyperlink"/>
    <w:basedOn w:val="Fontepargpadro"/>
    <w:uiPriority w:val="99"/>
    <w:unhideWhenUsed/>
    <w:rsid w:val="005C0EEB"/>
    <w:rPr>
      <w:color w:val="0000FF" w:themeColor="hyperlink"/>
      <w:u w:val="single"/>
    </w:rPr>
  </w:style>
  <w:style w:type="table" w:styleId="Tabelacomgrade">
    <w:name w:val="Table Grid"/>
    <w:basedOn w:val="Tabelanormal"/>
    <w:rsid w:val="00D70A0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basedOn w:val="Fontepargpadro"/>
    <w:uiPriority w:val="99"/>
    <w:semiHidden/>
    <w:unhideWhenUsed/>
    <w:rsid w:val="00EB23D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53733"/>
    <w:rPr>
      <w:color w:val="605E5C"/>
      <w:shd w:val="clear" w:color="auto" w:fill="E1DFDD"/>
    </w:rPr>
  </w:style>
  <w:style w:type="paragraph" w:customStyle="1" w:styleId="Ttulo10">
    <w:name w:val="Título1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sc">
    <w:name w:val="desc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etails">
    <w:name w:val="details"/>
    <w:basedOn w:val="Normal"/>
    <w:rsid w:val="008A2C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jrnl">
    <w:name w:val="jrnl"/>
    <w:basedOn w:val="Fontepargpadro"/>
    <w:rsid w:val="008A2C4D"/>
  </w:style>
  <w:style w:type="character" w:customStyle="1" w:styleId="apple-converted-space">
    <w:name w:val="apple-converted-space"/>
    <w:basedOn w:val="Fontepargpadro"/>
    <w:rsid w:val="008A2C4D"/>
  </w:style>
  <w:style w:type="paragraph" w:styleId="Textodebalo">
    <w:name w:val="Balloon Text"/>
    <w:basedOn w:val="Normal"/>
    <w:link w:val="TextodebaloChar"/>
    <w:uiPriority w:val="99"/>
    <w:semiHidden/>
    <w:unhideWhenUsed/>
    <w:rsid w:val="00DB1CD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1CD3"/>
    <w:rPr>
      <w:rFonts w:ascii="Segoe UI" w:eastAsia="Arial" w:hAnsi="Segoe UI" w:cs="Segoe UI"/>
      <w:sz w:val="18"/>
      <w:szCs w:val="18"/>
      <w:lang w:val="pt-BR" w:eastAsia="pt-BR" w:bidi="pt-BR"/>
    </w:rPr>
  </w:style>
  <w:style w:type="character" w:styleId="Refdecomentrio">
    <w:name w:val="annotation reference"/>
    <w:basedOn w:val="Fontepargpadro"/>
    <w:uiPriority w:val="99"/>
    <w:semiHidden/>
    <w:unhideWhenUsed/>
    <w:rsid w:val="00DB1CD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B1CD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B1CD3"/>
    <w:rPr>
      <w:rFonts w:ascii="Arial" w:eastAsia="Arial" w:hAnsi="Arial" w:cs="Arial"/>
      <w:sz w:val="20"/>
      <w:szCs w:val="20"/>
      <w:lang w:val="pt-BR" w:eastAsia="pt-BR" w:bidi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1CD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B1CD3"/>
    <w:rPr>
      <w:rFonts w:ascii="Arial" w:eastAsia="Arial" w:hAnsi="Arial" w:cs="Arial"/>
      <w:b/>
      <w:bCs/>
      <w:sz w:val="20"/>
      <w:szCs w:val="20"/>
      <w:lang w:val="pt-BR" w:eastAsia="pt-BR" w:bidi="pt-BR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D91AA0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B31E7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26AEE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26AEE"/>
    <w:rPr>
      <w:rFonts w:ascii="Arial" w:eastAsia="Arial" w:hAnsi="Arial" w:cs="Arial"/>
      <w:lang w:val="pt-BR" w:eastAsia="pt-BR" w:bidi="pt-BR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F5C72"/>
    <w:rPr>
      <w:color w:val="605E5C"/>
      <w:shd w:val="clear" w:color="auto" w:fill="E1DFDD"/>
    </w:rPr>
  </w:style>
  <w:style w:type="paragraph" w:customStyle="1" w:styleId="Body1">
    <w:name w:val="Body 1"/>
    <w:rsid w:val="006B3C05"/>
    <w:pPr>
      <w:widowControl/>
      <w:autoSpaceDE/>
      <w:autoSpaceDN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val="pt-BR" w:eastAsia="pt-BR"/>
    </w:rPr>
  </w:style>
  <w:style w:type="paragraph" w:customStyle="1" w:styleId="ImportWordListStyleDefinition1985770520">
    <w:name w:val="Import Word List Style Definition 1985770520"/>
    <w:rsid w:val="006B3C05"/>
    <w:pPr>
      <w:widowControl/>
      <w:numPr>
        <w:numId w:val="2"/>
      </w:numPr>
      <w:autoSpaceDE/>
      <w:autoSpaceDN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Reviso">
    <w:name w:val="Revision"/>
    <w:hidden/>
    <w:uiPriority w:val="99"/>
    <w:semiHidden/>
    <w:rsid w:val="006B3C05"/>
    <w:pPr>
      <w:widowControl/>
      <w:autoSpaceDE/>
      <w:autoSpaceDN/>
    </w:pPr>
    <w:rPr>
      <w:rFonts w:ascii="Arial" w:eastAsia="Arial" w:hAnsi="Arial" w:cs="Arial"/>
      <w:lang w:val="pt-BR" w:eastAsia="pt-BR" w:bidi="pt-BR"/>
    </w:rPr>
  </w:style>
  <w:style w:type="paragraph" w:styleId="NormalWeb">
    <w:name w:val="Normal (Web)"/>
    <w:basedOn w:val="Normal"/>
    <w:uiPriority w:val="99"/>
    <w:semiHidden/>
    <w:unhideWhenUsed/>
    <w:rsid w:val="00A048FD"/>
    <w:rPr>
      <w:rFonts w:ascii="Times New Roman" w:hAnsi="Times New Roman" w:cs="Times New Roman"/>
      <w:sz w:val="24"/>
      <w:szCs w:val="24"/>
    </w:rPr>
  </w:style>
  <w:style w:type="numbering" w:customStyle="1" w:styleId="Listaatual1">
    <w:name w:val="Lista atual1"/>
    <w:uiPriority w:val="99"/>
    <w:rsid w:val="00A048FD"/>
    <w:pPr>
      <w:numPr>
        <w:numId w:val="31"/>
      </w:numPr>
    </w:pPr>
  </w:style>
  <w:style w:type="character" w:customStyle="1" w:styleId="Ttulo4Char">
    <w:name w:val="Título 4 Char"/>
    <w:basedOn w:val="Fontepargpadro"/>
    <w:link w:val="Ttulo4"/>
    <w:uiPriority w:val="9"/>
    <w:rsid w:val="00576FBE"/>
    <w:rPr>
      <w:rFonts w:ascii="Arial" w:eastAsia="Arial" w:hAnsi="Arial" w:cs="Arial"/>
      <w:b/>
      <w:bCs/>
      <w:lang w:val="pt-BR" w:eastAsia="pt-BR" w:bidi="pt-BR"/>
    </w:rPr>
  </w:style>
  <w:style w:type="paragraph" w:styleId="Cabealho">
    <w:name w:val="header"/>
    <w:basedOn w:val="Normal"/>
    <w:link w:val="Cabealho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64890"/>
    <w:rPr>
      <w:rFonts w:ascii="Arial" w:eastAsia="Arial" w:hAnsi="Arial" w:cs="Arial"/>
      <w:lang w:val="pt-BR" w:eastAsia="pt-BR" w:bidi="pt-BR"/>
    </w:rPr>
  </w:style>
  <w:style w:type="paragraph" w:styleId="Rodap">
    <w:name w:val="footer"/>
    <w:basedOn w:val="Normal"/>
    <w:link w:val="RodapChar"/>
    <w:uiPriority w:val="99"/>
    <w:unhideWhenUsed/>
    <w:rsid w:val="006648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64890"/>
    <w:rPr>
      <w:rFonts w:ascii="Arial" w:eastAsia="Arial" w:hAnsi="Arial" w:cs="Arial"/>
      <w:lang w:val="pt-BR" w:eastAsia="pt-BR" w:bidi="pt-BR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33288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24731"/>
    <w:rPr>
      <w:b/>
      <w:bCs/>
    </w:rPr>
  </w:style>
  <w:style w:type="character" w:customStyle="1" w:styleId="CorpodetextoChar">
    <w:name w:val="Corpo de texto Char"/>
    <w:basedOn w:val="Fontepargpadro"/>
    <w:link w:val="Corpodetexto"/>
    <w:uiPriority w:val="1"/>
    <w:rsid w:val="00124731"/>
    <w:rPr>
      <w:rFonts w:ascii="Arial" w:eastAsia="Arial" w:hAnsi="Arial" w:cs="Arial"/>
      <w:lang w:val="pt-BR" w:eastAsia="pt-BR" w:bidi="pt-BR"/>
    </w:rPr>
  </w:style>
  <w:style w:type="character" w:customStyle="1" w:styleId="Ttulo2Char">
    <w:name w:val="Título 2 Char"/>
    <w:basedOn w:val="Fontepargpadro"/>
    <w:link w:val="Ttulo2"/>
    <w:uiPriority w:val="1"/>
    <w:rsid w:val="009D5726"/>
    <w:rPr>
      <w:rFonts w:ascii="Times New Roman" w:eastAsia="Times New Roman" w:hAnsi="Times New Roman" w:cs="Times New Roman"/>
      <w:i/>
      <w:sz w:val="26"/>
      <w:szCs w:val="26"/>
      <w:lang w:val="pt-BR" w:eastAsia="pt-BR" w:bidi="pt-BR"/>
    </w:rPr>
  </w:style>
  <w:style w:type="character" w:customStyle="1" w:styleId="MenoPendente6">
    <w:name w:val="Menção Pendente6"/>
    <w:basedOn w:val="Fontepargpadro"/>
    <w:uiPriority w:val="99"/>
    <w:semiHidden/>
    <w:unhideWhenUsed/>
    <w:rsid w:val="00CF5280"/>
    <w:rPr>
      <w:color w:val="605E5C"/>
      <w:shd w:val="clear" w:color="auto" w:fill="E1DFDD"/>
    </w:rPr>
  </w:style>
  <w:style w:type="character" w:customStyle="1" w:styleId="MenoPendente7">
    <w:name w:val="Menção Pendente7"/>
    <w:basedOn w:val="Fontepargpadro"/>
    <w:uiPriority w:val="99"/>
    <w:semiHidden/>
    <w:unhideWhenUsed/>
    <w:rsid w:val="0092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4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6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68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64AC9-511C-42F7-81CC-A914DB7AC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9</Words>
  <Characters>87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grama de Pos Graduação em Ciencias da Saude</dc:creator>
  <cp:lastModifiedBy>Programa de Pos Graduação em Ciencias da Saude</cp:lastModifiedBy>
  <cp:revision>8</cp:revision>
  <cp:lastPrinted>2024-12-09T20:04:00Z</cp:lastPrinted>
  <dcterms:created xsi:type="dcterms:W3CDTF">2025-12-09T19:37:00Z</dcterms:created>
  <dcterms:modified xsi:type="dcterms:W3CDTF">2025-12-1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2-12T00:00:00Z</vt:filetime>
  </property>
  <property fmtid="{D5CDD505-2E9C-101B-9397-08002B2CF9AE}" pid="5" name="GrammarlyDocumentId">
    <vt:lpwstr>a286814d-3526-486e-921c-0b7e137a8746</vt:lpwstr>
  </property>
</Properties>
</file>